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4EDE8E4D" w:rsidR="00A11166" w:rsidRDefault="00EC0103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Technologie internetowe</w:t>
      </w:r>
    </w:p>
    <w:p w14:paraId="7F40B8C9" w14:textId="559501F0" w:rsidR="00A11166" w:rsidRPr="00C67B79" w:rsidRDefault="002920DA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Quiz</w:t>
      </w:r>
      <w:r w:rsidR="00EC0103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 o motocyklach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46CA5007" w:rsidR="00A11166" w:rsidRPr="00443BC1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</w:t>
      </w:r>
      <w:r w:rsidR="00A508B0">
        <w:rPr>
          <w:rFonts w:ascii="Times New Roman" w:hAnsi="Times New Roman" w:cs="Times New Roman"/>
          <w:sz w:val="24"/>
          <w:szCs w:val="24"/>
        </w:rPr>
        <w:t>Wojciech Gał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F7634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rkadiusz Haznar</w:t>
      </w:r>
    </w:p>
    <w:p w14:paraId="53C759D6" w14:textId="5FC11CF9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F763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5120</w:t>
      </w:r>
    </w:p>
    <w:p w14:paraId="21CE3917" w14:textId="258C5C5D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F7634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2F52F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01BA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557232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29C8ABCA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864AF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B6987">
        <w:rPr>
          <w:rFonts w:ascii="Times New Roman" w:hAnsi="Times New Roman" w:cs="Times New Roman"/>
          <w:sz w:val="24"/>
          <w:szCs w:val="24"/>
        </w:rPr>
        <w:t>2</w:t>
      </w:r>
      <w:r w:rsidR="008F3CED">
        <w:rPr>
          <w:rFonts w:ascii="Times New Roman" w:hAnsi="Times New Roman" w:cs="Times New Roman"/>
          <w:sz w:val="24"/>
          <w:szCs w:val="24"/>
        </w:rPr>
        <w:t>4</w:t>
      </w:r>
      <w:r w:rsidR="00864AF2">
        <w:rPr>
          <w:rFonts w:ascii="Times New Roman" w:hAnsi="Times New Roman" w:cs="Times New Roman"/>
          <w:sz w:val="24"/>
          <w:szCs w:val="24"/>
        </w:rPr>
        <w:t>.</w:t>
      </w:r>
      <w:r w:rsidR="009B6987">
        <w:rPr>
          <w:rFonts w:ascii="Times New Roman" w:hAnsi="Times New Roman" w:cs="Times New Roman"/>
          <w:sz w:val="24"/>
          <w:szCs w:val="24"/>
        </w:rPr>
        <w:t>01</w:t>
      </w:r>
      <w:r w:rsidR="00864AF2">
        <w:rPr>
          <w:rFonts w:ascii="Times New Roman" w:hAnsi="Times New Roman" w:cs="Times New Roman"/>
          <w:sz w:val="24"/>
          <w:szCs w:val="24"/>
        </w:rPr>
        <w:t>.202</w:t>
      </w:r>
      <w:r w:rsidR="009B6987">
        <w:rPr>
          <w:rFonts w:ascii="Times New Roman" w:hAnsi="Times New Roman" w:cs="Times New Roman"/>
          <w:sz w:val="24"/>
          <w:szCs w:val="24"/>
        </w:rPr>
        <w:t>4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772F359B" w14:textId="26EB581F" w:rsidR="001A67E6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57247601" w:history="1">
            <w:r w:rsidR="001A67E6"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1A67E6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1A67E6"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1A67E6">
              <w:rPr>
                <w:noProof/>
                <w:webHidden/>
              </w:rPr>
              <w:tab/>
            </w:r>
            <w:r w:rsidR="001A67E6">
              <w:rPr>
                <w:noProof/>
                <w:webHidden/>
              </w:rPr>
              <w:fldChar w:fldCharType="begin"/>
            </w:r>
            <w:r w:rsidR="001A67E6">
              <w:rPr>
                <w:noProof/>
                <w:webHidden/>
              </w:rPr>
              <w:instrText xml:space="preserve"> PAGEREF _Toc157247601 \h </w:instrText>
            </w:r>
            <w:r w:rsidR="001A67E6">
              <w:rPr>
                <w:noProof/>
                <w:webHidden/>
              </w:rPr>
            </w:r>
            <w:r w:rsidR="001A67E6">
              <w:rPr>
                <w:noProof/>
                <w:webHidden/>
              </w:rPr>
              <w:fldChar w:fldCharType="separate"/>
            </w:r>
            <w:r w:rsidR="001A67E6">
              <w:rPr>
                <w:noProof/>
                <w:webHidden/>
              </w:rPr>
              <w:t>3</w:t>
            </w:r>
            <w:r w:rsidR="001A67E6">
              <w:rPr>
                <w:noProof/>
                <w:webHidden/>
              </w:rPr>
              <w:fldChar w:fldCharType="end"/>
            </w:r>
          </w:hyperlink>
        </w:p>
        <w:p w14:paraId="692875BD" w14:textId="210FE1C4" w:rsidR="001A67E6" w:rsidRDefault="001A67E6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247602" w:history="1">
            <w:r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Specyfikacja wymag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247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9CC5E" w14:textId="1AFA6B07" w:rsidR="001A67E6" w:rsidRDefault="001A67E6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247603" w:history="1">
            <w:r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Diagram przypadków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247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223E3" w14:textId="6C891549" w:rsidR="001A67E6" w:rsidRDefault="001A67E6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247604" w:history="1">
            <w:r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 i dokumentacja kodu źródłowe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247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7B153" w14:textId="15A8755E" w:rsidR="001A67E6" w:rsidRDefault="001A67E6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247605" w:history="1">
            <w:r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247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AB2A4" w14:textId="6B72EE59" w:rsidR="001A67E6" w:rsidRDefault="001A67E6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247606" w:history="1">
            <w:r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Scenariusze test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247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41039" w14:textId="03D2AD58" w:rsidR="001A67E6" w:rsidRDefault="001A67E6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247607" w:history="1">
            <w:r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System kontroli wers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247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F41F5" w14:textId="45DA643A" w:rsidR="001A67E6" w:rsidRDefault="001A67E6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247608" w:history="1">
            <w:r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2A6FA9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247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019CD" w14:textId="17523989" w:rsidR="009849CD" w:rsidRDefault="009849C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BE2F209" w14:textId="6D8186CB" w:rsidR="00BE503F" w:rsidRPr="002C550B" w:rsidRDefault="00BE503F" w:rsidP="00F80421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8"/>
          <w:szCs w:val="28"/>
        </w:rPr>
      </w:pPr>
      <w:bookmarkStart w:id="0" w:name="_Toc157247601"/>
      <w:r w:rsidRPr="002C550B">
        <w:rPr>
          <w:rFonts w:ascii="Times New Roman" w:hAnsi="Times New Roman" w:cs="Times New Roman"/>
          <w:b/>
          <w:sz w:val="28"/>
          <w:szCs w:val="28"/>
        </w:rPr>
        <w:lastRenderedPageBreak/>
        <w:t>Opis założeń projektu</w:t>
      </w:r>
      <w:bookmarkEnd w:id="0"/>
    </w:p>
    <w:p w14:paraId="0DDD3572" w14:textId="77777777" w:rsidR="00520B25" w:rsidRDefault="006A5EF7" w:rsidP="0083682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ojekt zakłada stworzenie </w:t>
      </w:r>
      <w:r w:rsidR="00DC5A0C">
        <w:rPr>
          <w:rFonts w:ascii="Times New Roman" w:eastAsia="Times New Roman" w:hAnsi="Times New Roman" w:cs="Times New Roman"/>
          <w:sz w:val="24"/>
          <w:szCs w:val="24"/>
          <w:lang w:eastAsia="pl-PL"/>
        </w:rPr>
        <w:t>quizu</w:t>
      </w:r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C5A0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 </w:t>
      </w:r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>motocykl</w:t>
      </w:r>
      <w:r w:rsidR="00DC5A0C">
        <w:rPr>
          <w:rFonts w:ascii="Times New Roman" w:eastAsia="Times New Roman" w:hAnsi="Times New Roman" w:cs="Times New Roman"/>
          <w:sz w:val="24"/>
          <w:szCs w:val="24"/>
          <w:lang w:eastAsia="pl-PL"/>
        </w:rPr>
        <w:t>ach</w:t>
      </w:r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>. Poniżej główne założenia projektu:</w:t>
      </w:r>
    </w:p>
    <w:p w14:paraId="60F1C202" w14:textId="0A984008" w:rsidR="00520B25" w:rsidRPr="00520B25" w:rsidRDefault="00520B25" w:rsidP="001020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el Projektu:</w:t>
      </w:r>
    </w:p>
    <w:p w14:paraId="35ACBC4A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Celem projektu jest stworzenie interaktywnego quizu online, który umożliwi użytkownikom testowanie swojej wiedzy na temat motocykli.</w:t>
      </w:r>
    </w:p>
    <w:p w14:paraId="3EC03C7F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Struktura Strony:</w:t>
      </w:r>
    </w:p>
    <w:p w14:paraId="6FDDB744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Strona składa się z głównego kontenera quizu, który zawiera elementy interfejsu użytkownika, takie jak pytanie, opcje odpowiedzi, przyciski nawigacyjne, kontenery wyników oraz wiadomość końcowa.</w:t>
      </w:r>
    </w:p>
    <w:p w14:paraId="27CC9175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ytania i Odpowiedzi:</w:t>
      </w:r>
    </w:p>
    <w:p w14:paraId="6DF502C1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Quiz zawiera zestaw pytań dotyczących różnych aspektów motocykli, takich jak marki, kolory, rodzaje, części silnika itp.</w:t>
      </w:r>
    </w:p>
    <w:p w14:paraId="6B778A5D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Dla każdego pytania definiowane są trzy opcje odpowiedzi, z których jedna jest poprawna.</w:t>
      </w:r>
    </w:p>
    <w:p w14:paraId="6404137C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Losowość Pytań:</w:t>
      </w:r>
    </w:p>
    <w:p w14:paraId="0B6C6613" w14:textId="77777777" w:rsidR="00520B25" w:rsidRPr="00520B25" w:rsidRDefault="00520B25" w:rsidP="0010201A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Pytania są losowo wybierane spośród puli pytań, co zapewnia zróżnicowanie i unikanie powtarzalności podczas kolejnych rozgrywek.</w:t>
      </w:r>
    </w:p>
    <w:p w14:paraId="58949B33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nterakcja z Użytkownikiem:</w:t>
      </w:r>
    </w:p>
    <w:p w14:paraId="5812EB7D" w14:textId="77777777" w:rsidR="00520B25" w:rsidRPr="00520B25" w:rsidRDefault="00520B25" w:rsidP="0010201A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Użytkownik ma możliwość wybierania jednej z trzech opcji odpowiedzi.</w:t>
      </w:r>
    </w:p>
    <w:p w14:paraId="68E0ECD4" w14:textId="77777777" w:rsidR="00520B25" w:rsidRPr="00266BFD" w:rsidRDefault="00520B25" w:rsidP="0010201A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Po udzieleniu odpowiedzi, użytkownik otrzymuje informację o poprawności lub błędności wyboru.</w:t>
      </w:r>
    </w:p>
    <w:p w14:paraId="2E839D10" w14:textId="7C1A21FF" w:rsidR="00836826" w:rsidRPr="00D2072D" w:rsidRDefault="00520B25" w:rsidP="00D2072D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Przycisk "N</w:t>
      </w:r>
      <w:r w:rsidR="000E29FF">
        <w:rPr>
          <w:rFonts w:ascii="Times New Roman" w:eastAsia="Times New Roman" w:hAnsi="Times New Roman" w:cs="Times New Roman"/>
          <w:sz w:val="24"/>
          <w:szCs w:val="24"/>
          <w:lang w:eastAsia="pl-PL"/>
        </w:rPr>
        <w:t>ast</w:t>
      </w:r>
      <w:r w:rsidR="00FA1BDC">
        <w:rPr>
          <w:rFonts w:ascii="Times New Roman" w:eastAsia="Times New Roman" w:hAnsi="Times New Roman" w:cs="Times New Roman"/>
          <w:sz w:val="24"/>
          <w:szCs w:val="24"/>
          <w:lang w:eastAsia="pl-PL"/>
        </w:rPr>
        <w:t>ę</w:t>
      </w:r>
      <w:r w:rsidR="000E29FF">
        <w:rPr>
          <w:rFonts w:ascii="Times New Roman" w:eastAsia="Times New Roman" w:hAnsi="Times New Roman" w:cs="Times New Roman"/>
          <w:sz w:val="24"/>
          <w:szCs w:val="24"/>
          <w:lang w:eastAsia="pl-PL"/>
        </w:rPr>
        <w:t>pne</w:t>
      </w: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" umożliwia przejście do kolejnego pytania.</w:t>
      </w:r>
    </w:p>
    <w:p w14:paraId="194C9FF3" w14:textId="710D83BB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świetlanie Wyniku:</w:t>
      </w:r>
    </w:p>
    <w:p w14:paraId="2BA0FCC7" w14:textId="77777777" w:rsidR="00520B25" w:rsidRPr="00266BFD" w:rsidRDefault="00520B25" w:rsidP="0010201A">
      <w:pPr>
        <w:pStyle w:val="Akapitzlist"/>
        <w:numPr>
          <w:ilvl w:val="0"/>
          <w:numId w:val="5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Po zakończeniu quizu, użytkownik otrzymuje podsumowanie swojego wyniku w postaci liczby poprawnych odpowiedzi.</w:t>
      </w:r>
    </w:p>
    <w:p w14:paraId="5A0E2D6A" w14:textId="77777777" w:rsidR="00520B25" w:rsidRPr="00266BFD" w:rsidRDefault="00520B25" w:rsidP="0010201A">
      <w:pPr>
        <w:pStyle w:val="Akapitzlist"/>
        <w:numPr>
          <w:ilvl w:val="0"/>
          <w:numId w:val="5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Dodatkowo wyświetlana jest wiadomość końcowa zachęcająca do ponownego udziału w quizie.</w:t>
      </w:r>
    </w:p>
    <w:p w14:paraId="6CF13484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bezpieczenia przed Utratą Postępu:</w:t>
      </w:r>
    </w:p>
    <w:p w14:paraId="7C789333" w14:textId="77777777" w:rsidR="00520B25" w:rsidRPr="00266BFD" w:rsidRDefault="00520B25" w:rsidP="0010201A">
      <w:pPr>
        <w:pStyle w:val="Akapitzlist"/>
        <w:numPr>
          <w:ilvl w:val="0"/>
          <w:numId w:val="5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Dodano zabezpieczenie przed zamknięciem okna, informujące użytkownika o możliwej utracie postępu w przypadku zamknięcia strony.</w:t>
      </w:r>
    </w:p>
    <w:p w14:paraId="38B4176B" w14:textId="77777777" w:rsidR="00520B25" w:rsidRPr="00266BFD" w:rsidRDefault="00520B25" w:rsidP="0010201A">
      <w:pPr>
        <w:pStyle w:val="Akapitzlist"/>
        <w:numPr>
          <w:ilvl w:val="0"/>
          <w:numId w:val="5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Umożliwiono zamknięcie quizu za pomocą dedykowanego przycisku "Zamknij".</w:t>
      </w:r>
    </w:p>
    <w:p w14:paraId="6FF34281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Estetyka Interfejsu:</w:t>
      </w:r>
    </w:p>
    <w:p w14:paraId="624B3883" w14:textId="77777777" w:rsidR="00520B25" w:rsidRPr="00266BFD" w:rsidRDefault="00520B25" w:rsidP="0010201A">
      <w:pPr>
        <w:pStyle w:val="Akapitzlist"/>
        <w:numPr>
          <w:ilvl w:val="0"/>
          <w:numId w:val="5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Zdefiniowano atrakcyjne style CSS, nadające estetyczny wygląd stronie.</w:t>
      </w:r>
    </w:p>
    <w:p w14:paraId="7AC3D7EC" w14:textId="55DF73E0" w:rsidR="00520B25" w:rsidRPr="00266BFD" w:rsidRDefault="00520B25" w:rsidP="0010201A">
      <w:pPr>
        <w:pStyle w:val="Akapitzlist"/>
        <w:numPr>
          <w:ilvl w:val="0"/>
          <w:numId w:val="5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dano efekty wizualne, takie jak podświetlenie </w:t>
      </w:r>
      <w:r w:rsidR="003D5540">
        <w:rPr>
          <w:rFonts w:ascii="Times New Roman" w:eastAsia="Times New Roman" w:hAnsi="Times New Roman" w:cs="Times New Roman"/>
          <w:sz w:val="24"/>
          <w:szCs w:val="24"/>
          <w:lang w:eastAsia="pl-PL"/>
        </w:rPr>
        <w:t>złej</w:t>
      </w: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dpowiedzi, zmiana kolorów przycisków w interakcji z użytkownikiem.</w:t>
      </w:r>
    </w:p>
    <w:p w14:paraId="463F6CE0" w14:textId="6F3B48CA" w:rsidR="00520B25" w:rsidRPr="00520B25" w:rsidRDefault="007702CB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Magazyn danych (localStorage)</w:t>
      </w:r>
      <w:r w:rsidR="00520B25"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:</w:t>
      </w:r>
    </w:p>
    <w:p w14:paraId="0A4095D6" w14:textId="15D370EF" w:rsidR="00520B25" w:rsidRPr="00266BFD" w:rsidRDefault="00520B25" w:rsidP="0010201A">
      <w:pPr>
        <w:pStyle w:val="Akapitzlist"/>
        <w:numPr>
          <w:ilvl w:val="0"/>
          <w:numId w:val="5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powiedzi użytkownika są zapisywane w </w:t>
      </w:r>
      <w:r w:rsidR="005D268C">
        <w:rPr>
          <w:rFonts w:ascii="Times New Roman" w:eastAsia="Times New Roman" w:hAnsi="Times New Roman" w:cs="Times New Roman"/>
          <w:sz w:val="24"/>
          <w:szCs w:val="24"/>
          <w:lang w:eastAsia="pl-PL"/>
        </w:rPr>
        <w:t>localStorage (pamięć lokalna przeglądarki)</w:t>
      </w: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umożliwiając zachowanie </w:t>
      </w:r>
      <w:r w:rsidR="00D92F69">
        <w:rPr>
          <w:rFonts w:ascii="Times New Roman" w:eastAsia="Times New Roman" w:hAnsi="Times New Roman" w:cs="Times New Roman"/>
          <w:sz w:val="24"/>
          <w:szCs w:val="24"/>
          <w:lang w:eastAsia="pl-PL"/>
        </w:rPr>
        <w:t>wyniku</w:t>
      </w:r>
      <w:r w:rsidR="007702C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ka </w:t>
      </w:r>
      <w:r w:rsidR="00E80AE6">
        <w:rPr>
          <w:rFonts w:ascii="Times New Roman" w:eastAsia="Times New Roman" w:hAnsi="Times New Roman" w:cs="Times New Roman"/>
          <w:sz w:val="24"/>
          <w:szCs w:val="24"/>
          <w:lang w:eastAsia="pl-PL"/>
        </w:rPr>
        <w:t>(</w:t>
      </w:r>
      <w:r w:rsidR="007922E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wet </w:t>
      </w:r>
      <w:r w:rsidR="00E80AE6">
        <w:rPr>
          <w:rFonts w:ascii="Times New Roman" w:eastAsia="Times New Roman" w:hAnsi="Times New Roman" w:cs="Times New Roman"/>
          <w:sz w:val="24"/>
          <w:szCs w:val="24"/>
          <w:lang w:eastAsia="pl-PL"/>
        </w:rPr>
        <w:t>po wyjściu z aplikacji</w:t>
      </w:r>
      <w:r w:rsidR="004F4FEC"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  <w:r w:rsidR="00F668A7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6AC0D8A7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zystępność i Kompatybilność:</w:t>
      </w:r>
    </w:p>
    <w:p w14:paraId="03447B6D" w14:textId="77777777" w:rsidR="00520B25" w:rsidRPr="00266BFD" w:rsidRDefault="00520B25" w:rsidP="0010201A">
      <w:pPr>
        <w:pStyle w:val="Akapitzlist"/>
        <w:numPr>
          <w:ilvl w:val="0"/>
          <w:numId w:val="5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Strona jest zoptymalizowana pod kątem różnych urządzeń, dzięki zastosowaniu responsywnego designu.</w:t>
      </w:r>
    </w:p>
    <w:p w14:paraId="753FC8A1" w14:textId="77777777" w:rsidR="00520B25" w:rsidRPr="00266BFD" w:rsidRDefault="00520B25" w:rsidP="0010201A">
      <w:pPr>
        <w:pStyle w:val="Akapitzlist"/>
        <w:numPr>
          <w:ilvl w:val="0"/>
          <w:numId w:val="5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Zapewniona jest kompatybilność z różnymi przeglądarkami internetowymi.</w:t>
      </w:r>
    </w:p>
    <w:p w14:paraId="6EAD6557" w14:textId="0ADD4CB3" w:rsidR="00EA716A" w:rsidRPr="00DC5A0C" w:rsidRDefault="00C1797F" w:rsidP="0083682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520B25"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a na celu dostarczenie użytkownikom przyjemnego doświadczenia podczas uczestnictwa w quizie, jednocześnie testując ich wiedzę na temat motocykli. Estetyka interfejsu, interakcja z użytkownikiem i zabezpieczenia przed utratą postępu mają pozytywnie wpłynąć na satysfakcję z korzystania z </w:t>
      </w:r>
      <w:r w:rsidR="00A678F0">
        <w:rPr>
          <w:rFonts w:ascii="Times New Roman" w:eastAsia="Times New Roman" w:hAnsi="Times New Roman" w:cs="Times New Roman"/>
          <w:sz w:val="24"/>
          <w:szCs w:val="24"/>
          <w:lang w:eastAsia="pl-PL"/>
        </w:rPr>
        <w:t>quizu</w:t>
      </w:r>
      <w:r w:rsidR="00520B25"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6EBCAC18" w14:textId="4A3846E4" w:rsidR="00D37EB9" w:rsidRPr="00FC3B49" w:rsidRDefault="00BE503F" w:rsidP="00FC3B49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8"/>
          <w:szCs w:val="28"/>
        </w:rPr>
      </w:pPr>
      <w:bookmarkStart w:id="1" w:name="_Toc157247602"/>
      <w:r w:rsidRPr="002C550B">
        <w:rPr>
          <w:rFonts w:ascii="Times New Roman" w:hAnsi="Times New Roman" w:cs="Times New Roman"/>
          <w:b/>
          <w:sz w:val="28"/>
          <w:szCs w:val="28"/>
        </w:rPr>
        <w:t>Specyfikacja wymagań</w:t>
      </w:r>
      <w:bookmarkEnd w:id="1"/>
    </w:p>
    <w:p w14:paraId="5722F48D" w14:textId="6E1ECA24" w:rsidR="00D37EB9" w:rsidRPr="002527AA" w:rsidRDefault="002527AA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osowo wybiera zestaw pytań spośród dostępnych, aby zapewnić zróżnicowan</w:t>
      </w:r>
      <w:r w:rsidR="00033DBC">
        <w:rPr>
          <w:rFonts w:ascii="Times New Roman" w:eastAsia="Times New Roman" w:hAnsi="Times New Roman" w:cs="Times New Roman"/>
          <w:sz w:val="24"/>
          <w:szCs w:val="24"/>
          <w:lang w:eastAsia="pl-PL"/>
        </w:rPr>
        <w:t>e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świadczenia dla użytkowników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48166546" w14:textId="18AD5AAD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ażde pytanie </w:t>
      </w:r>
      <w:r w:rsidR="009713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wyświetlane użytkownikowi wraz z trzema opcjami odpowiedz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68C9F7E8" w14:textId="073D26F9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żytkownik </w:t>
      </w:r>
      <w:r w:rsidR="00DC33F3">
        <w:rPr>
          <w:rFonts w:ascii="Times New Roman" w:eastAsia="Times New Roman" w:hAnsi="Times New Roman" w:cs="Times New Roman"/>
          <w:sz w:val="24"/>
          <w:szCs w:val="24"/>
          <w:lang w:eastAsia="pl-PL"/>
        </w:rPr>
        <w:t>posiada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ożliwość udzielenia odpowiedzi poprzez kliknięcie na jedną z trzech dostępnych opcj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9D673E1" w14:textId="31D1934B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Po udzieleniu odpowiedzi </w:t>
      </w:r>
      <w:r w:rsidR="00D57F01"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57F01">
        <w:rPr>
          <w:rFonts w:ascii="Times New Roman" w:eastAsia="Times New Roman" w:hAnsi="Times New Roman" w:cs="Times New Roman"/>
          <w:sz w:val="24"/>
          <w:szCs w:val="24"/>
          <w:lang w:eastAsia="pl-PL"/>
        </w:rPr>
        <w:t>i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nform</w:t>
      </w:r>
      <w:r w:rsidR="00D57F01">
        <w:rPr>
          <w:rFonts w:ascii="Times New Roman" w:eastAsia="Times New Roman" w:hAnsi="Times New Roman" w:cs="Times New Roman"/>
          <w:sz w:val="24"/>
          <w:szCs w:val="24"/>
          <w:lang w:eastAsia="pl-PL"/>
        </w:rPr>
        <w:t>uje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ka o poprawności lub błędności jego wyboru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732858E0" w14:textId="527D7813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prawna odpowiedź </w:t>
      </w:r>
      <w:r w:rsidR="009B4A61">
        <w:rPr>
          <w:rFonts w:ascii="Times New Roman" w:eastAsia="Times New Roman" w:hAnsi="Times New Roman" w:cs="Times New Roman"/>
          <w:sz w:val="24"/>
          <w:szCs w:val="24"/>
          <w:lang w:eastAsia="pl-PL"/>
        </w:rPr>
        <w:t>zostaje wyświetl</w:t>
      </w:r>
      <w:r w:rsidR="00D70C6F">
        <w:rPr>
          <w:rFonts w:ascii="Times New Roman" w:eastAsia="Times New Roman" w:hAnsi="Times New Roman" w:cs="Times New Roman"/>
          <w:sz w:val="24"/>
          <w:szCs w:val="24"/>
          <w:lang w:eastAsia="pl-PL"/>
        </w:rPr>
        <w:t>ona</w:t>
      </w:r>
      <w:r w:rsidR="009B4A6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d odpowiedziam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D6D04CA" w14:textId="721FB634" w:rsidR="00D37EB9" w:rsidRPr="002527AA" w:rsidRDefault="00D108A1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plikacja 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umożliwia użytkownikowi przejście do następnego pytania po udzieleniu odpowiedzi na poprzednie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1A5D971F" w14:textId="0BFEA685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jście do kolejnego pytania </w:t>
      </w:r>
      <w:r w:rsidR="005C027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możliwe po kliknięciu przycisku "N</w:t>
      </w:r>
      <w:r w:rsidR="00D13B5D">
        <w:rPr>
          <w:rFonts w:ascii="Times New Roman" w:eastAsia="Times New Roman" w:hAnsi="Times New Roman" w:cs="Times New Roman"/>
          <w:sz w:val="24"/>
          <w:szCs w:val="24"/>
          <w:lang w:eastAsia="pl-PL"/>
        </w:rPr>
        <w:t>astępne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".</w:t>
      </w:r>
    </w:p>
    <w:p w14:paraId="79D2BBF0" w14:textId="310A7B47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 ukończeniu wszystkich pytań </w:t>
      </w:r>
      <w:r w:rsidR="005C0273"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yświetla użytkownikowi podsumowanie wyniku, tj. liczbę poprawnych odpowiedz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01412E6D" w14:textId="5233972C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powiedzi użytkownika zapisywane </w:t>
      </w:r>
      <w:r w:rsidR="00AF5B8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ą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</w:t>
      </w:r>
      <w:r w:rsidR="00897D11">
        <w:rPr>
          <w:rFonts w:ascii="Times New Roman" w:eastAsia="Times New Roman" w:hAnsi="Times New Roman" w:cs="Times New Roman"/>
          <w:sz w:val="24"/>
          <w:szCs w:val="24"/>
          <w:lang w:eastAsia="pl-PL"/>
        </w:rPr>
        <w:t>localStorage (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pamięci lokalnej przeglądarki</w:t>
      </w:r>
      <w:r w:rsidR="00897D11"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  <w:r w:rsidR="00294118">
        <w:rPr>
          <w:rFonts w:ascii="Times New Roman" w:eastAsia="Times New Roman" w:hAnsi="Times New Roman" w:cs="Times New Roman"/>
          <w:sz w:val="24"/>
          <w:szCs w:val="24"/>
          <w:lang w:eastAsia="pl-PL"/>
        </w:rPr>
        <w:t>, na czas trwania quizu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2F68C0D9" w14:textId="570C799A" w:rsidR="00D37EB9" w:rsidRPr="002527AA" w:rsidRDefault="007E6A55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nform</w:t>
      </w:r>
      <w:r w:rsidR="00387803">
        <w:rPr>
          <w:rFonts w:ascii="Times New Roman" w:eastAsia="Times New Roman" w:hAnsi="Times New Roman" w:cs="Times New Roman"/>
          <w:sz w:val="24"/>
          <w:szCs w:val="24"/>
          <w:lang w:eastAsia="pl-PL"/>
        </w:rPr>
        <w:t>uje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ka o potencjalnej utracie postępu w quizie przed zamknięciem strony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60BB038C" w14:textId="7D0E3F39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żytkownik </w:t>
      </w:r>
      <w:r w:rsidR="0075569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możliwość zamknięcia quizu za pomocą dedykowanego przycisku "Zamknij"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D26E180" w14:textId="27D38499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terfejs quizu </w:t>
      </w:r>
      <w:r w:rsidR="002F5B2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responsywny, dostosowując się do różnych rozmiarów ekranów,</w:t>
      </w:r>
    </w:p>
    <w:p w14:paraId="4E7F0D02" w14:textId="347116E2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Interfejs graficzny po</w:t>
      </w:r>
      <w:r w:rsidR="00634ED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iada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atrakcyjny wizualnie</w:t>
      </w:r>
      <w:r w:rsidR="00510AF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ygląd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, z zastosowaniem estetycznych stylów CSS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23E77FF1" w14:textId="12173764" w:rsidR="00A329C8" w:rsidRDefault="00D37EB9" w:rsidP="001806C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Pytania dotycz</w:t>
      </w:r>
      <w:r w:rsidR="00510AF1">
        <w:rPr>
          <w:rFonts w:ascii="Times New Roman" w:eastAsia="Times New Roman" w:hAnsi="Times New Roman" w:cs="Times New Roman"/>
          <w:sz w:val="24"/>
          <w:szCs w:val="24"/>
          <w:lang w:eastAsia="pl-PL"/>
        </w:rPr>
        <w:t>ą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óżnych aspektów motocykli, takich jak marki, kolory, rodzaje, części silnika, a także terminologii związanej z motocyklami.</w:t>
      </w:r>
    </w:p>
    <w:p w14:paraId="71DE28EF" w14:textId="77777777" w:rsidR="001806CA" w:rsidRPr="001806CA" w:rsidRDefault="001806CA" w:rsidP="001806CA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552D8D5" w14:textId="282BBDAD" w:rsidR="00BE503F" w:rsidRPr="002C550B" w:rsidRDefault="00691E9E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8"/>
          <w:szCs w:val="28"/>
        </w:rPr>
      </w:pPr>
      <w:bookmarkStart w:id="2" w:name="_Toc157247603"/>
      <w:r w:rsidRPr="002C550B">
        <w:rPr>
          <w:rFonts w:ascii="Times New Roman" w:hAnsi="Times New Roman" w:cs="Times New Roman"/>
          <w:b/>
          <w:sz w:val="28"/>
          <w:szCs w:val="28"/>
        </w:rPr>
        <w:t>Diagram przypadków użycia</w:t>
      </w:r>
      <w:bookmarkEnd w:id="2"/>
    </w:p>
    <w:p w14:paraId="4F201EC2" w14:textId="64C35E80" w:rsidR="00BE503F" w:rsidRDefault="00220176" w:rsidP="0050237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60D3CA7" wp14:editId="34DC9894">
            <wp:extent cx="4495800" cy="3848100"/>
            <wp:effectExtent l="0" t="0" r="0" b="0"/>
            <wp:docPr id="147696818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96818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A8A72" w14:textId="4A85981F" w:rsidR="00A518EF" w:rsidRPr="001C1B95" w:rsidRDefault="00A559AA" w:rsidP="001C1B95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Pr="0050237B">
        <w:rPr>
          <w:szCs w:val="22"/>
        </w:rPr>
        <w:t>1</w:t>
      </w:r>
      <w:r w:rsidRPr="0050237B">
        <w:rPr>
          <w:szCs w:val="22"/>
        </w:rPr>
        <w:fldChar w:fldCharType="end"/>
      </w:r>
      <w:r w:rsidR="00691E9E" w:rsidRPr="0050237B">
        <w:rPr>
          <w:szCs w:val="22"/>
        </w:rPr>
        <w:t>.</w:t>
      </w:r>
      <w:r w:rsidRPr="0050237B">
        <w:rPr>
          <w:szCs w:val="22"/>
        </w:rPr>
        <w:t xml:space="preserve"> Diagram przypadków użycia</w:t>
      </w:r>
    </w:p>
    <w:p w14:paraId="3EBA0C63" w14:textId="069B2582" w:rsidR="00D55ED8" w:rsidRPr="0063626D" w:rsidRDefault="00803F14" w:rsidP="0063626D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57247604"/>
      <w:r w:rsidRPr="0063626D">
        <w:rPr>
          <w:rFonts w:ascii="Times New Roman" w:hAnsi="Times New Roman" w:cs="Times New Roman"/>
          <w:b/>
          <w:sz w:val="24"/>
        </w:rPr>
        <w:t>Opis techniczny projektu</w:t>
      </w:r>
      <w:r w:rsidR="00D60D97">
        <w:rPr>
          <w:rFonts w:ascii="Times New Roman" w:hAnsi="Times New Roman" w:cs="Times New Roman"/>
          <w:b/>
          <w:sz w:val="24"/>
        </w:rPr>
        <w:t xml:space="preserve"> i </w:t>
      </w:r>
      <w:r w:rsidR="00F35D01">
        <w:rPr>
          <w:rFonts w:ascii="Times New Roman" w:hAnsi="Times New Roman" w:cs="Times New Roman"/>
          <w:b/>
          <w:sz w:val="24"/>
        </w:rPr>
        <w:t xml:space="preserve">dokumentacja </w:t>
      </w:r>
      <w:r w:rsidR="00D60D97">
        <w:rPr>
          <w:rFonts w:ascii="Times New Roman" w:hAnsi="Times New Roman" w:cs="Times New Roman"/>
          <w:b/>
          <w:sz w:val="24"/>
        </w:rPr>
        <w:t>kod</w:t>
      </w:r>
      <w:r w:rsidR="00F35D01">
        <w:rPr>
          <w:rFonts w:ascii="Times New Roman" w:hAnsi="Times New Roman" w:cs="Times New Roman"/>
          <w:b/>
          <w:sz w:val="24"/>
        </w:rPr>
        <w:t>u</w:t>
      </w:r>
      <w:r w:rsidR="00D60D97">
        <w:rPr>
          <w:rFonts w:ascii="Times New Roman" w:hAnsi="Times New Roman" w:cs="Times New Roman"/>
          <w:b/>
          <w:sz w:val="24"/>
        </w:rPr>
        <w:t xml:space="preserve"> źródłow</w:t>
      </w:r>
      <w:r w:rsidR="00F35D01">
        <w:rPr>
          <w:rFonts w:ascii="Times New Roman" w:hAnsi="Times New Roman" w:cs="Times New Roman"/>
          <w:b/>
          <w:sz w:val="24"/>
        </w:rPr>
        <w:t>ego</w:t>
      </w:r>
      <w:bookmarkEnd w:id="3"/>
    </w:p>
    <w:p w14:paraId="2239BDF0" w14:textId="50F4620B" w:rsidR="00D55ED8" w:rsidRPr="00202848" w:rsidRDefault="00D55ED8" w:rsidP="0020284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</w:t>
      </w:r>
      <w:r w:rsidR="00EA7F1A">
        <w:rPr>
          <w:rFonts w:ascii="Times New Roman" w:hAnsi="Times New Roman" w:cs="Times New Roman"/>
          <w:sz w:val="24"/>
          <w:szCs w:val="24"/>
        </w:rPr>
        <w:t>pracy nad projektem z</w:t>
      </w:r>
      <w:r w:rsidR="008246C7">
        <w:rPr>
          <w:rFonts w:ascii="Times New Roman" w:hAnsi="Times New Roman" w:cs="Times New Roman"/>
          <w:sz w:val="24"/>
          <w:szCs w:val="24"/>
        </w:rPr>
        <w:t xml:space="preserve"> JavaScript</w:t>
      </w:r>
      <w:r w:rsidRPr="00D55ED8">
        <w:rPr>
          <w:rFonts w:ascii="Times New Roman" w:hAnsi="Times New Roman" w:cs="Times New Roman"/>
          <w:sz w:val="24"/>
          <w:szCs w:val="24"/>
        </w:rPr>
        <w:t xml:space="preserve">: </w:t>
      </w:r>
      <w:r w:rsidR="003F07E4">
        <w:rPr>
          <w:rFonts w:ascii="Times New Roman" w:hAnsi="Times New Roman" w:cs="Times New Roman"/>
          <w:sz w:val="24"/>
          <w:szCs w:val="24"/>
        </w:rPr>
        <w:t>Visual Studio Code</w:t>
      </w:r>
      <w:r w:rsidR="00493322">
        <w:rPr>
          <w:rFonts w:ascii="Times New Roman" w:hAnsi="Times New Roman" w:cs="Times New Roman"/>
          <w:sz w:val="24"/>
          <w:szCs w:val="24"/>
        </w:rPr>
        <w:t xml:space="preserve"> 1.85.2</w:t>
      </w:r>
    </w:p>
    <w:p w14:paraId="580A582C" w14:textId="3F2E852F" w:rsidR="003F2DC6" w:rsidRDefault="009D6295" w:rsidP="003F2DC6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5C7300">
        <w:rPr>
          <w:rFonts w:ascii="Times New Roman" w:hAnsi="Times New Roman" w:cs="Times New Roman"/>
          <w:sz w:val="24"/>
          <w:szCs w:val="24"/>
        </w:rPr>
        <w:t>plikacja</w:t>
      </w:r>
      <w:r w:rsidR="00D55ED8" w:rsidRPr="00D55ED8">
        <w:rPr>
          <w:rFonts w:ascii="Times New Roman" w:hAnsi="Times New Roman" w:cs="Times New Roman"/>
          <w:sz w:val="24"/>
          <w:szCs w:val="24"/>
        </w:rPr>
        <w:t xml:space="preserve"> była projektowana na urządzeni</w:t>
      </w:r>
      <w:r w:rsidR="00773F54">
        <w:rPr>
          <w:rFonts w:ascii="Times New Roman" w:hAnsi="Times New Roman" w:cs="Times New Roman"/>
          <w:sz w:val="24"/>
          <w:szCs w:val="24"/>
        </w:rPr>
        <w:t>u</w:t>
      </w:r>
      <w:r w:rsidR="00D55ED8" w:rsidRPr="00D55ED8">
        <w:rPr>
          <w:rFonts w:ascii="Times New Roman" w:hAnsi="Times New Roman" w:cs="Times New Roman"/>
          <w:sz w:val="24"/>
          <w:szCs w:val="24"/>
        </w:rPr>
        <w:t xml:space="preserve"> typu </w:t>
      </w:r>
      <w:r w:rsidR="00202848">
        <w:rPr>
          <w:rFonts w:ascii="Times New Roman" w:hAnsi="Times New Roman" w:cs="Times New Roman"/>
          <w:sz w:val="24"/>
          <w:szCs w:val="24"/>
        </w:rPr>
        <w:t>laptop ‘Lenovo G570</w:t>
      </w:r>
      <w:r w:rsidR="00D55ED8" w:rsidRPr="00D55ED8">
        <w:rPr>
          <w:rFonts w:ascii="Times New Roman" w:hAnsi="Times New Roman" w:cs="Times New Roman"/>
          <w:sz w:val="24"/>
          <w:szCs w:val="24"/>
        </w:rPr>
        <w:t>’</w:t>
      </w:r>
      <w:r w:rsidR="00455255">
        <w:rPr>
          <w:rFonts w:ascii="Times New Roman" w:hAnsi="Times New Roman" w:cs="Times New Roman"/>
          <w:sz w:val="24"/>
          <w:szCs w:val="24"/>
        </w:rPr>
        <w:t xml:space="preserve"> i testowana na </w:t>
      </w:r>
      <w:r w:rsidR="007C4FEB">
        <w:rPr>
          <w:rFonts w:ascii="Times New Roman" w:hAnsi="Times New Roman" w:cs="Times New Roman"/>
          <w:sz w:val="24"/>
          <w:szCs w:val="24"/>
        </w:rPr>
        <w:t>smartfonie</w:t>
      </w:r>
      <w:r w:rsidR="00455255">
        <w:rPr>
          <w:rFonts w:ascii="Times New Roman" w:hAnsi="Times New Roman" w:cs="Times New Roman"/>
          <w:sz w:val="24"/>
          <w:szCs w:val="24"/>
        </w:rPr>
        <w:t xml:space="preserve"> ‘Xiaomi </w:t>
      </w:r>
      <w:r w:rsidR="00D824F1">
        <w:rPr>
          <w:rFonts w:ascii="Times New Roman" w:hAnsi="Times New Roman" w:cs="Times New Roman"/>
          <w:sz w:val="24"/>
          <w:szCs w:val="24"/>
        </w:rPr>
        <w:t>R</w:t>
      </w:r>
      <w:r w:rsidR="00455255">
        <w:rPr>
          <w:rFonts w:ascii="Times New Roman" w:hAnsi="Times New Roman" w:cs="Times New Roman"/>
          <w:sz w:val="24"/>
          <w:szCs w:val="24"/>
        </w:rPr>
        <w:t xml:space="preserve">edmi </w:t>
      </w:r>
      <w:r w:rsidR="00D824F1">
        <w:rPr>
          <w:rFonts w:ascii="Times New Roman" w:hAnsi="Times New Roman" w:cs="Times New Roman"/>
          <w:sz w:val="24"/>
          <w:szCs w:val="24"/>
        </w:rPr>
        <w:t>N</w:t>
      </w:r>
      <w:r w:rsidR="00455255">
        <w:rPr>
          <w:rFonts w:ascii="Times New Roman" w:hAnsi="Times New Roman" w:cs="Times New Roman"/>
          <w:sz w:val="24"/>
          <w:szCs w:val="24"/>
        </w:rPr>
        <w:t>ote 7’.</w:t>
      </w:r>
    </w:p>
    <w:p w14:paraId="5F5B58EF" w14:textId="29DF8BD5" w:rsidR="003F2DC6" w:rsidRDefault="003F2DC6" w:rsidP="003F2D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F2DC6">
        <w:rPr>
          <w:rFonts w:ascii="Times New Roman" w:hAnsi="Times New Roman" w:cs="Times New Roman"/>
          <w:b/>
          <w:bCs/>
          <w:sz w:val="24"/>
          <w:szCs w:val="24"/>
        </w:rPr>
        <w:t>Opis kodu źródłowego:</w:t>
      </w:r>
    </w:p>
    <w:p w14:paraId="03ED9DD0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nicjalizacja klasy Quiz:</w:t>
      </w:r>
    </w:p>
    <w:p w14:paraId="4DCBECFC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Tworzenie instancji klasy Quiz, która reprezentuje interaktywny quiz motocyklowy.</w:t>
      </w:r>
    </w:p>
    <w:p w14:paraId="234F50C5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Inicjalizacja właściwości, takich jak pytania, indeks bieżącego pytania, wynik i odpowiedzi użytkownika.</w:t>
      </w:r>
    </w:p>
    <w:p w14:paraId="34DA6B83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rzypisanie elementów interfejsu użytkownika (DOM) do odpowiednich właściwości.</w:t>
      </w:r>
    </w:p>
    <w:p w14:paraId="3A5B412E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Asynchroniczne ładowanie pytań:</w:t>
      </w:r>
    </w:p>
    <w:p w14:paraId="59E04B37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loadQuestions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konstruktorze.</w:t>
      </w:r>
    </w:p>
    <w:p w14:paraId="0CB25E17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metodzie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loadQuestions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ymulowane jest asynchroniczne ładowanie pytań z opóźnieniem.</w:t>
      </w:r>
    </w:p>
    <w:p w14:paraId="31D05B6B" w14:textId="63C5B10D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Pytania są wybierane </w:t>
      </w:r>
      <w:r w:rsidR="0090487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osowo 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 wcześniej zdefiniowanej tablic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allQuestions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, a następnie przetasowywane.</w:t>
      </w:r>
    </w:p>
    <w:p w14:paraId="214FE127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świetlanie pierwszego pytania:</w:t>
      </w:r>
    </w:p>
    <w:p w14:paraId="107D6160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loadQuestion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 pomyślnym wczytaniu pytań.</w:t>
      </w:r>
    </w:p>
    <w:p w14:paraId="350D48F0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Wyświetlanie treści bieżącego pytania oraz opcji odpowiedzi w interfejsie użytkownika.</w:t>
      </w:r>
    </w:p>
    <w:p w14:paraId="59B3E758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bsługa odpowiedzi użytkownika:</w:t>
      </w:r>
    </w:p>
    <w:p w14:paraId="65BEF1BC" w14:textId="29AC01B4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danie </w:t>
      </w:r>
      <w:r w:rsidR="00FD3FCA">
        <w:rPr>
          <w:rFonts w:ascii="Times New Roman" w:eastAsia="Times New Roman" w:hAnsi="Times New Roman" w:cs="Times New Roman"/>
          <w:sz w:val="24"/>
          <w:szCs w:val="24"/>
          <w:lang w:eastAsia="pl-PL"/>
        </w:rPr>
        <w:t>słuchacza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darzeń dla przycisków z opcjami odpowiedzi.</w:t>
      </w:r>
    </w:p>
    <w:p w14:paraId="694CA02C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wybraniu odpowiedzi sprawdzane jest, czy jest ona poprawna.</w:t>
      </w:r>
    </w:p>
    <w:p w14:paraId="3BA9A0E2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Zaktualizowanie wyniku i wyświetlenie informacji o poprawności odpowiedzi.</w:t>
      </w:r>
    </w:p>
    <w:p w14:paraId="758DE354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zejście do następnego pytania:</w:t>
      </w:r>
    </w:p>
    <w:p w14:paraId="5F56F690" w14:textId="1C844E9F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sprawdzeniu odpowiedzi, użytkownik może przejść do następnego pytania za pomocą przycisku "Następne".</w:t>
      </w:r>
    </w:p>
    <w:p w14:paraId="263DE5A1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nextQuestion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, która sprawdza, czy są jeszcze dostępne pytania, a następnie wczytuje kolejne pytanie lub wyświetla wynik końcowy.</w:t>
      </w:r>
    </w:p>
    <w:p w14:paraId="2F9F19DF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kończenie quizu:</w:t>
      </w:r>
    </w:p>
    <w:p w14:paraId="05B04553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udzieleniu odpowiedzi na wszystkie pytania, quiz wyświetla końcowy wynik.</w:t>
      </w:r>
    </w:p>
    <w:p w14:paraId="5660354D" w14:textId="746767DF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displayScore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która pokazuje użytkownikowi, </w:t>
      </w:r>
      <w:r w:rsidR="00043AB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 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le pytań odpowiedział poprawnie </w:t>
      </w:r>
      <w:r w:rsidR="00FB403E"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ałym quizie.</w:t>
      </w:r>
    </w:p>
    <w:p w14:paraId="43E9B4FF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pis odpowiedzi użytkownika:</w:t>
      </w:r>
    </w:p>
    <w:p w14:paraId="77D1754C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pisanie odpowiedzi użytkownika do pamięci lokalnej przeglądarki za pomocą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saveUserAnswersToLocalStorage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398DDC92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nicjalizacja po załadowaniu strony:</w:t>
      </w:r>
    </w:p>
    <w:p w14:paraId="12539F8A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załadowaniu całej strony inicjalizacja quizu i dodanie obsługi zdarzeń.</w:t>
      </w:r>
    </w:p>
    <w:p w14:paraId="2D1C2416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beforeunload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bsługującej zdarzenie przed zamknięciem okna, informującej użytkownika o utracie postępu w quizie przy odświeżaniu strony.</w:t>
      </w:r>
    </w:p>
    <w:p w14:paraId="1C4791F9" w14:textId="488B9FF3" w:rsidR="006825D5" w:rsidRPr="00A634C3" w:rsidRDefault="003F2DC6" w:rsidP="006825D5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Dodanie obsługi przycisku "Zamknij", który zamyka okno przeglądarki.</w:t>
      </w:r>
    </w:p>
    <w:p w14:paraId="6317DA2C" w14:textId="77777777" w:rsidR="003F2DC6" w:rsidRPr="003F2DC6" w:rsidRDefault="003F2DC6" w:rsidP="003F2DC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3D8020C" w14:textId="08900AB8" w:rsidR="007F0AD8" w:rsidRDefault="005B62D3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8F7D930" wp14:editId="360BDF20">
            <wp:extent cx="5760720" cy="978535"/>
            <wp:effectExtent l="0" t="0" r="0" b="0"/>
            <wp:docPr id="113716973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16973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7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EB932" w14:textId="0501854A" w:rsidR="005B62D3" w:rsidRDefault="00A42119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119">
        <w:rPr>
          <w:noProof/>
        </w:rPr>
        <w:drawing>
          <wp:inline distT="0" distB="0" distL="0" distR="0" wp14:anchorId="266319F0" wp14:editId="2E3BA46F">
            <wp:extent cx="5760720" cy="2812415"/>
            <wp:effectExtent l="0" t="0" r="0" b="6985"/>
            <wp:docPr id="59460191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60191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4D3FD" w14:textId="0FF8560B" w:rsidR="00A42119" w:rsidRDefault="00A42119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119">
        <w:rPr>
          <w:noProof/>
        </w:rPr>
        <w:drawing>
          <wp:inline distT="0" distB="0" distL="0" distR="0" wp14:anchorId="4509A3AF" wp14:editId="2D85BBF5">
            <wp:extent cx="5760720" cy="3192145"/>
            <wp:effectExtent l="0" t="0" r="0" b="8255"/>
            <wp:docPr id="201492675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92675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7A3F4" w14:textId="41CA4C29" w:rsidR="00A42119" w:rsidRDefault="00A42119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119">
        <w:rPr>
          <w:noProof/>
        </w:rPr>
        <w:lastRenderedPageBreak/>
        <w:drawing>
          <wp:inline distT="0" distB="0" distL="0" distR="0" wp14:anchorId="08D88A2E" wp14:editId="65ECD10D">
            <wp:extent cx="5760720" cy="2745740"/>
            <wp:effectExtent l="0" t="0" r="0" b="0"/>
            <wp:docPr id="149009611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09611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E806F" w14:textId="3377DAD1" w:rsidR="003400D2" w:rsidRPr="003D51F6" w:rsidRDefault="003A721B" w:rsidP="003D51F6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9D0367">
        <w:rPr>
          <w:szCs w:val="22"/>
        </w:rPr>
        <w:t>2</w:t>
      </w:r>
      <w:r w:rsidRPr="0050237B">
        <w:rPr>
          <w:szCs w:val="22"/>
        </w:rPr>
        <w:t xml:space="preserve">. </w:t>
      </w:r>
      <w:r w:rsidR="00172CCB">
        <w:rPr>
          <w:szCs w:val="22"/>
        </w:rPr>
        <w:t>Dokumentacja k</w:t>
      </w:r>
      <w:r w:rsidR="005E3D07">
        <w:rPr>
          <w:szCs w:val="22"/>
        </w:rPr>
        <w:t>od</w:t>
      </w:r>
      <w:r w:rsidR="00172CCB">
        <w:rPr>
          <w:szCs w:val="22"/>
        </w:rPr>
        <w:t>u</w:t>
      </w:r>
      <w:r w:rsidR="005E3D07">
        <w:rPr>
          <w:szCs w:val="22"/>
        </w:rPr>
        <w:t xml:space="preserve"> źródłow</w:t>
      </w:r>
      <w:r w:rsidR="00EE6477">
        <w:rPr>
          <w:szCs w:val="22"/>
        </w:rPr>
        <w:t>ego</w:t>
      </w:r>
      <w:r w:rsidR="004E6CD7">
        <w:rPr>
          <w:szCs w:val="22"/>
        </w:rPr>
        <w:t xml:space="preserve"> JSDOC</w:t>
      </w:r>
    </w:p>
    <w:p w14:paraId="2F5213EE" w14:textId="3F17548D" w:rsidR="0073058D" w:rsidRPr="00C569AC" w:rsidRDefault="00D55ED8" w:rsidP="00C569AC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57247605"/>
      <w:r w:rsidRPr="00D55ED8">
        <w:rPr>
          <w:rFonts w:ascii="Times New Roman" w:hAnsi="Times New Roman" w:cs="Times New Roman"/>
          <w:b/>
          <w:sz w:val="24"/>
        </w:rPr>
        <w:t>Prezentacja warstwy użytkowej projektu</w:t>
      </w:r>
      <w:bookmarkEnd w:id="4"/>
    </w:p>
    <w:p w14:paraId="273229ED" w14:textId="03E020A0" w:rsidR="0073058D" w:rsidRPr="0073058D" w:rsidRDefault="0073058D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202E16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przedstawiono </w:t>
      </w:r>
      <w:r w:rsidR="003D51F6">
        <w:rPr>
          <w:rFonts w:ascii="Times New Roman" w:hAnsi="Times New Roman" w:cs="Times New Roman"/>
          <w:sz w:val="24"/>
          <w:szCs w:val="24"/>
        </w:rPr>
        <w:t xml:space="preserve">główne </w:t>
      </w:r>
      <w:r w:rsidR="00CD541C">
        <w:rPr>
          <w:rFonts w:ascii="Times New Roman" w:hAnsi="Times New Roman" w:cs="Times New Roman"/>
          <w:sz w:val="24"/>
          <w:szCs w:val="24"/>
        </w:rPr>
        <w:t>okno aplikacj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 w:rsidR="00C569AC"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po </w:t>
      </w:r>
      <w:r w:rsidR="00AB41EB">
        <w:rPr>
          <w:rFonts w:ascii="Times New Roman" w:hAnsi="Times New Roman" w:cs="Times New Roman"/>
          <w:sz w:val="24"/>
          <w:szCs w:val="24"/>
        </w:rPr>
        <w:t>uruchomieniu aplikacj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 w:rsidR="00C569AC">
        <w:rPr>
          <w:rFonts w:ascii="Times New Roman" w:hAnsi="Times New Roman" w:cs="Times New Roman"/>
          <w:sz w:val="24"/>
          <w:szCs w:val="24"/>
        </w:rPr>
        <w:t>ukazuj</w:t>
      </w:r>
      <w:r w:rsidRPr="0073058D">
        <w:rPr>
          <w:rFonts w:ascii="Times New Roman" w:hAnsi="Times New Roman" w:cs="Times New Roman"/>
          <w:sz w:val="24"/>
          <w:szCs w:val="24"/>
        </w:rPr>
        <w:t xml:space="preserve">e </w:t>
      </w:r>
      <w:r w:rsidR="00C569AC">
        <w:rPr>
          <w:rFonts w:ascii="Times New Roman" w:hAnsi="Times New Roman" w:cs="Times New Roman"/>
          <w:sz w:val="24"/>
          <w:szCs w:val="24"/>
        </w:rPr>
        <w:t xml:space="preserve">się </w:t>
      </w:r>
      <w:r w:rsidR="00AB41EB">
        <w:rPr>
          <w:rFonts w:ascii="Times New Roman" w:hAnsi="Times New Roman" w:cs="Times New Roman"/>
          <w:sz w:val="24"/>
          <w:szCs w:val="24"/>
        </w:rPr>
        <w:t>quiz</w:t>
      </w:r>
      <w:r w:rsidR="001E72CB">
        <w:rPr>
          <w:rFonts w:ascii="Times New Roman" w:hAnsi="Times New Roman" w:cs="Times New Roman"/>
          <w:sz w:val="24"/>
          <w:szCs w:val="24"/>
        </w:rPr>
        <w:t>,</w:t>
      </w:r>
      <w:r w:rsidRPr="0073058D">
        <w:rPr>
          <w:rFonts w:ascii="Times New Roman" w:hAnsi="Times New Roman" w:cs="Times New Roman"/>
          <w:sz w:val="24"/>
          <w:szCs w:val="24"/>
        </w:rPr>
        <w:t xml:space="preserve"> na którym </w:t>
      </w:r>
      <w:r w:rsidR="00AB41EB">
        <w:rPr>
          <w:rFonts w:ascii="Times New Roman" w:hAnsi="Times New Roman" w:cs="Times New Roman"/>
          <w:sz w:val="24"/>
          <w:szCs w:val="24"/>
        </w:rPr>
        <w:t>może</w:t>
      </w:r>
      <w:r w:rsidR="004E63E0">
        <w:rPr>
          <w:rFonts w:ascii="Times New Roman" w:hAnsi="Times New Roman" w:cs="Times New Roman"/>
          <w:sz w:val="24"/>
          <w:szCs w:val="24"/>
        </w:rPr>
        <w:t>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7E3CBDFA" w14:textId="60D80759" w:rsidR="00915617" w:rsidRDefault="0099330B" w:rsidP="004E63E0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kno, w którym widnieje nagłówek „Quiz”, pod nim wyświetla się pytanie </w:t>
      </w:r>
      <w:r w:rsidR="000C62BE">
        <w:rPr>
          <w:rFonts w:ascii="Times New Roman" w:hAnsi="Times New Roman" w:cs="Times New Roman"/>
          <w:sz w:val="24"/>
          <w:szCs w:val="24"/>
        </w:rPr>
        <w:t>wraz z treścią i odpowiedziami do wyboru</w:t>
      </w:r>
      <w:r w:rsidR="004D0519">
        <w:rPr>
          <w:rFonts w:ascii="Times New Roman" w:hAnsi="Times New Roman" w:cs="Times New Roman"/>
          <w:sz w:val="24"/>
          <w:szCs w:val="24"/>
        </w:rPr>
        <w:t xml:space="preserve"> (jedna odpowiedź jest prawidłowa).</w:t>
      </w:r>
    </w:p>
    <w:p w14:paraId="38CF6CA4" w14:textId="691357E3" w:rsidR="0073058D" w:rsidRPr="004C7798" w:rsidRDefault="00B1106E" w:rsidP="004C7798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 może w</w:t>
      </w:r>
      <w:r w:rsidR="00D9652B">
        <w:rPr>
          <w:rFonts w:ascii="Times New Roman" w:hAnsi="Times New Roman" w:cs="Times New Roman"/>
          <w:sz w:val="24"/>
          <w:szCs w:val="24"/>
        </w:rPr>
        <w:t>ybrać jedną z trzech możliwych odpowiedzi</w:t>
      </w:r>
      <w:r w:rsidR="00810CE4">
        <w:rPr>
          <w:rFonts w:ascii="Times New Roman" w:hAnsi="Times New Roman" w:cs="Times New Roman"/>
          <w:sz w:val="24"/>
          <w:szCs w:val="24"/>
        </w:rPr>
        <w:t xml:space="preserve"> (poprzez naciśnięcie na nią)</w:t>
      </w:r>
      <w:r w:rsidR="00D9652B">
        <w:rPr>
          <w:rFonts w:ascii="Times New Roman" w:hAnsi="Times New Roman" w:cs="Times New Roman"/>
          <w:sz w:val="24"/>
          <w:szCs w:val="24"/>
        </w:rPr>
        <w:t>.</w:t>
      </w:r>
      <w:r w:rsidR="002B7F03">
        <w:rPr>
          <w:rFonts w:ascii="Times New Roman" w:hAnsi="Times New Roman" w:cs="Times New Roman"/>
          <w:sz w:val="24"/>
          <w:szCs w:val="24"/>
        </w:rPr>
        <w:t xml:space="preserve"> Po najechaniu na odpowiedź podświetla się ona bardziej na zielono.</w:t>
      </w:r>
    </w:p>
    <w:p w14:paraId="6A3906CB" w14:textId="63DD10F7" w:rsidR="00680122" w:rsidRDefault="00312D5C" w:rsidP="00DE488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2E0C8D8" wp14:editId="7485DCA2">
            <wp:extent cx="5162550" cy="3457575"/>
            <wp:effectExtent l="0" t="0" r="0" b="9525"/>
            <wp:docPr id="53858791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58791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061E1" w14:textId="0DD60255" w:rsidR="00DC3F98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lastRenderedPageBreak/>
        <w:t xml:space="preserve">Rysunek </w:t>
      </w:r>
      <w:r w:rsidR="00CD2E85">
        <w:rPr>
          <w:szCs w:val="22"/>
        </w:rPr>
        <w:t>3</w:t>
      </w:r>
      <w:r w:rsidRPr="0050237B">
        <w:rPr>
          <w:szCs w:val="22"/>
        </w:rPr>
        <w:t>.</w:t>
      </w:r>
      <w:r w:rsidR="00820DC3">
        <w:rPr>
          <w:szCs w:val="22"/>
        </w:rPr>
        <w:t xml:space="preserve"> </w:t>
      </w:r>
      <w:r w:rsidR="00A20087">
        <w:rPr>
          <w:szCs w:val="22"/>
        </w:rPr>
        <w:t>G</w:t>
      </w:r>
      <w:r w:rsidR="006F6B07">
        <w:rPr>
          <w:szCs w:val="22"/>
        </w:rPr>
        <w:t xml:space="preserve">łówne </w:t>
      </w:r>
      <w:r w:rsidR="00A20087">
        <w:rPr>
          <w:szCs w:val="22"/>
        </w:rPr>
        <w:t xml:space="preserve">okno </w:t>
      </w:r>
      <w:r w:rsidR="00033235">
        <w:rPr>
          <w:szCs w:val="22"/>
        </w:rPr>
        <w:t>aplikacji</w:t>
      </w:r>
    </w:p>
    <w:p w14:paraId="7C61966E" w14:textId="0EEF6BAE" w:rsidR="00EF628B" w:rsidRPr="0073058D" w:rsidRDefault="00EF628B" w:rsidP="00EF628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5" w:name="_Hlk153544522"/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B54A49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przedstawiono </w:t>
      </w:r>
      <w:r w:rsidR="006329A5">
        <w:rPr>
          <w:rFonts w:ascii="Times New Roman" w:hAnsi="Times New Roman" w:cs="Times New Roman"/>
          <w:sz w:val="24"/>
          <w:szCs w:val="24"/>
        </w:rPr>
        <w:t>sytuację, w której użytkownik zaznaczył błędną odpowiedź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 w:rsidR="00312320">
        <w:rPr>
          <w:rFonts w:ascii="Times New Roman" w:hAnsi="Times New Roman" w:cs="Times New Roman"/>
          <w:sz w:val="24"/>
          <w:szCs w:val="24"/>
        </w:rPr>
        <w:t xml:space="preserve">ukazuje się okno, </w:t>
      </w:r>
      <w:r w:rsidR="009D46A7">
        <w:rPr>
          <w:rFonts w:ascii="Times New Roman" w:hAnsi="Times New Roman" w:cs="Times New Roman"/>
          <w:sz w:val="24"/>
          <w:szCs w:val="24"/>
        </w:rPr>
        <w:t>na</w:t>
      </w:r>
      <w:r w:rsidR="00312320">
        <w:rPr>
          <w:rFonts w:ascii="Times New Roman" w:hAnsi="Times New Roman" w:cs="Times New Roman"/>
          <w:sz w:val="24"/>
          <w:szCs w:val="24"/>
        </w:rPr>
        <w:t xml:space="preserve"> którym</w:t>
      </w:r>
      <w:r w:rsidR="00A95AB1">
        <w:rPr>
          <w:rFonts w:ascii="Times New Roman" w:hAnsi="Times New Roman" w:cs="Times New Roman"/>
          <w:sz w:val="24"/>
          <w:szCs w:val="24"/>
        </w:rPr>
        <w:t xml:space="preserve"> </w:t>
      </w:r>
      <w:r w:rsidR="00580AC8">
        <w:rPr>
          <w:rFonts w:ascii="Times New Roman" w:hAnsi="Times New Roman" w:cs="Times New Roman"/>
          <w:sz w:val="24"/>
          <w:szCs w:val="24"/>
        </w:rPr>
        <w:t>może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41F5BE86" w14:textId="150C051B" w:rsidR="005F372D" w:rsidRDefault="007046A1" w:rsidP="005F372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przypadku złej odpowiedzi (błędna odpowiedź podświetla się na czerwono</w:t>
      </w:r>
      <w:r w:rsidR="007412CA">
        <w:rPr>
          <w:rFonts w:ascii="Times New Roman" w:hAnsi="Times New Roman" w:cs="Times New Roman"/>
          <w:sz w:val="24"/>
          <w:szCs w:val="24"/>
        </w:rPr>
        <w:t xml:space="preserve"> i </w:t>
      </w:r>
      <w:r w:rsidR="00EC7246" w:rsidRPr="00EC7246">
        <w:rPr>
          <w:rFonts w:ascii="Times New Roman" w:hAnsi="Times New Roman" w:cs="Times New Roman"/>
          <w:sz w:val="24"/>
          <w:szCs w:val="24"/>
        </w:rPr>
        <w:t>zostaje zablokowana możliwość wyboru innej odpowiedzi</w:t>
      </w:r>
      <w:r w:rsidR="00670AD8">
        <w:rPr>
          <w:rFonts w:ascii="Times New Roman" w:hAnsi="Times New Roman" w:cs="Times New Roman"/>
          <w:sz w:val="24"/>
          <w:szCs w:val="24"/>
        </w:rPr>
        <w:t>)</w:t>
      </w:r>
      <w:r w:rsidR="00700D6A">
        <w:rPr>
          <w:rFonts w:ascii="Times New Roman" w:hAnsi="Times New Roman" w:cs="Times New Roman"/>
          <w:sz w:val="24"/>
          <w:szCs w:val="24"/>
        </w:rPr>
        <w:t>, u dołu wyświetla się informacja „Błędna odpowiedź” i obok nie</w:t>
      </w:r>
      <w:r w:rsidR="00F41464">
        <w:rPr>
          <w:rFonts w:ascii="Times New Roman" w:hAnsi="Times New Roman" w:cs="Times New Roman"/>
          <w:sz w:val="24"/>
          <w:szCs w:val="24"/>
        </w:rPr>
        <w:t>j</w:t>
      </w:r>
      <w:r w:rsidR="00700D6A">
        <w:rPr>
          <w:rFonts w:ascii="Times New Roman" w:hAnsi="Times New Roman" w:cs="Times New Roman"/>
          <w:sz w:val="24"/>
          <w:szCs w:val="24"/>
        </w:rPr>
        <w:t xml:space="preserve"> podawana jest poprawna</w:t>
      </w:r>
      <w:r w:rsidR="00A26462">
        <w:rPr>
          <w:rFonts w:ascii="Times New Roman" w:hAnsi="Times New Roman" w:cs="Times New Roman"/>
          <w:sz w:val="24"/>
          <w:szCs w:val="24"/>
        </w:rPr>
        <w:t xml:space="preserve"> odpowiedź</w:t>
      </w:r>
      <w:r w:rsidR="00700D6A">
        <w:rPr>
          <w:rFonts w:ascii="Times New Roman" w:hAnsi="Times New Roman" w:cs="Times New Roman"/>
          <w:sz w:val="24"/>
          <w:szCs w:val="24"/>
        </w:rPr>
        <w:t xml:space="preserve">. </w:t>
      </w:r>
      <w:r w:rsidR="00F44A35">
        <w:rPr>
          <w:rFonts w:ascii="Times New Roman" w:hAnsi="Times New Roman" w:cs="Times New Roman"/>
          <w:sz w:val="24"/>
          <w:szCs w:val="24"/>
        </w:rPr>
        <w:t xml:space="preserve">Pokazuje się przycisk </w:t>
      </w:r>
      <w:r w:rsidR="00E51638">
        <w:rPr>
          <w:rFonts w:ascii="Times New Roman" w:hAnsi="Times New Roman" w:cs="Times New Roman"/>
          <w:sz w:val="24"/>
          <w:szCs w:val="24"/>
        </w:rPr>
        <w:t>„N</w:t>
      </w:r>
      <w:r w:rsidR="00F44A35">
        <w:rPr>
          <w:rFonts w:ascii="Times New Roman" w:hAnsi="Times New Roman" w:cs="Times New Roman"/>
          <w:sz w:val="24"/>
          <w:szCs w:val="24"/>
        </w:rPr>
        <w:t>astępne</w:t>
      </w:r>
      <w:r w:rsidR="00E51638">
        <w:rPr>
          <w:rFonts w:ascii="Times New Roman" w:hAnsi="Times New Roman" w:cs="Times New Roman"/>
          <w:sz w:val="24"/>
          <w:szCs w:val="24"/>
        </w:rPr>
        <w:t>”</w:t>
      </w:r>
      <w:r w:rsidR="00F44A35">
        <w:rPr>
          <w:rFonts w:ascii="Times New Roman" w:hAnsi="Times New Roman" w:cs="Times New Roman"/>
          <w:sz w:val="24"/>
          <w:szCs w:val="24"/>
        </w:rPr>
        <w:t>, po którym kliknięciu przechodzimy do następnego pytania.</w:t>
      </w:r>
    </w:p>
    <w:bookmarkEnd w:id="5"/>
    <w:p w14:paraId="5DF098D9" w14:textId="27C7F764" w:rsidR="005F372D" w:rsidRDefault="004E63E0" w:rsidP="00C57CEF">
      <w:pPr>
        <w:pStyle w:val="Akapitzlist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E63E0">
        <w:rPr>
          <w:noProof/>
        </w:rPr>
        <w:drawing>
          <wp:inline distT="0" distB="0" distL="0" distR="0" wp14:anchorId="63FC51BC" wp14:editId="61D87D40">
            <wp:extent cx="5105400" cy="4324350"/>
            <wp:effectExtent l="0" t="0" r="0" b="0"/>
            <wp:docPr id="110287781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8778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FAE39" w14:textId="35A7A829" w:rsidR="005F372D" w:rsidRDefault="005F372D" w:rsidP="00820DC3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F6551F">
        <w:rPr>
          <w:szCs w:val="22"/>
        </w:rPr>
        <w:t>4</w:t>
      </w:r>
      <w:r w:rsidRPr="0050237B">
        <w:rPr>
          <w:szCs w:val="22"/>
        </w:rPr>
        <w:t xml:space="preserve">. </w:t>
      </w:r>
      <w:r w:rsidR="00524CEB">
        <w:rPr>
          <w:szCs w:val="22"/>
        </w:rPr>
        <w:t>Błędna odpowiedź</w:t>
      </w:r>
    </w:p>
    <w:p w14:paraId="6AB0A1FF" w14:textId="7CB515EE" w:rsidR="00610D15" w:rsidRPr="0073058D" w:rsidRDefault="00610D15" w:rsidP="00610D1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143A27">
        <w:rPr>
          <w:rFonts w:ascii="Times New Roman" w:hAnsi="Times New Roman" w:cs="Times New Roman"/>
          <w:sz w:val="24"/>
          <w:szCs w:val="24"/>
        </w:rPr>
        <w:t xml:space="preserve">5 </w:t>
      </w:r>
      <w:r>
        <w:rPr>
          <w:rFonts w:ascii="Times New Roman" w:hAnsi="Times New Roman" w:cs="Times New Roman"/>
          <w:sz w:val="24"/>
          <w:szCs w:val="24"/>
        </w:rPr>
        <w:t xml:space="preserve">przedstawiono sytuację, w której użytkownik zaznaczył </w:t>
      </w:r>
      <w:r w:rsidR="00DD53BA">
        <w:rPr>
          <w:rFonts w:ascii="Times New Roman" w:hAnsi="Times New Roman" w:cs="Times New Roman"/>
          <w:sz w:val="24"/>
          <w:szCs w:val="24"/>
        </w:rPr>
        <w:t xml:space="preserve">poprawną </w:t>
      </w:r>
      <w:r>
        <w:rPr>
          <w:rFonts w:ascii="Times New Roman" w:hAnsi="Times New Roman" w:cs="Times New Roman"/>
          <w:sz w:val="24"/>
          <w:szCs w:val="24"/>
        </w:rPr>
        <w:t xml:space="preserve">odpowiedź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kazuje się okno, na którym może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7437E3DA" w14:textId="2281541A" w:rsidR="00CC472A" w:rsidRPr="00816880" w:rsidRDefault="00610D15" w:rsidP="004033BE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przypadku </w:t>
      </w:r>
      <w:r w:rsidR="003D1A46">
        <w:rPr>
          <w:rFonts w:ascii="Times New Roman" w:hAnsi="Times New Roman" w:cs="Times New Roman"/>
          <w:sz w:val="24"/>
          <w:szCs w:val="24"/>
        </w:rPr>
        <w:t>poprawnej</w:t>
      </w:r>
      <w:r>
        <w:rPr>
          <w:rFonts w:ascii="Times New Roman" w:hAnsi="Times New Roman" w:cs="Times New Roman"/>
          <w:sz w:val="24"/>
          <w:szCs w:val="24"/>
        </w:rPr>
        <w:t xml:space="preserve"> odpowiedzi (</w:t>
      </w:r>
      <w:r w:rsidR="00801556">
        <w:rPr>
          <w:rFonts w:ascii="Times New Roman" w:hAnsi="Times New Roman" w:cs="Times New Roman"/>
          <w:sz w:val="24"/>
          <w:szCs w:val="24"/>
        </w:rPr>
        <w:t>poprawna</w:t>
      </w:r>
      <w:r>
        <w:rPr>
          <w:rFonts w:ascii="Times New Roman" w:hAnsi="Times New Roman" w:cs="Times New Roman"/>
          <w:sz w:val="24"/>
          <w:szCs w:val="24"/>
        </w:rPr>
        <w:t xml:space="preserve"> odpowiedź </w:t>
      </w:r>
      <w:r w:rsidR="00801556">
        <w:rPr>
          <w:rFonts w:ascii="Times New Roman" w:hAnsi="Times New Roman" w:cs="Times New Roman"/>
          <w:sz w:val="24"/>
          <w:szCs w:val="24"/>
        </w:rPr>
        <w:t xml:space="preserve">nie </w:t>
      </w:r>
      <w:r>
        <w:rPr>
          <w:rFonts w:ascii="Times New Roman" w:hAnsi="Times New Roman" w:cs="Times New Roman"/>
          <w:sz w:val="24"/>
          <w:szCs w:val="24"/>
        </w:rPr>
        <w:t>podświetla się</w:t>
      </w:r>
      <w:bookmarkStart w:id="6" w:name="_Hlk156844241"/>
      <w:r w:rsidR="00EF4BDA">
        <w:rPr>
          <w:rFonts w:ascii="Times New Roman" w:hAnsi="Times New Roman" w:cs="Times New Roman"/>
          <w:sz w:val="24"/>
          <w:szCs w:val="24"/>
        </w:rPr>
        <w:t xml:space="preserve"> i </w:t>
      </w:r>
      <w:r w:rsidR="004C46D0">
        <w:rPr>
          <w:rFonts w:ascii="Times New Roman" w:hAnsi="Times New Roman" w:cs="Times New Roman"/>
          <w:sz w:val="24"/>
          <w:szCs w:val="24"/>
        </w:rPr>
        <w:t>zostaje zablokowana możliwość wyboru</w:t>
      </w:r>
      <w:r w:rsidR="00F86A2E">
        <w:rPr>
          <w:rFonts w:ascii="Times New Roman" w:hAnsi="Times New Roman" w:cs="Times New Roman"/>
          <w:sz w:val="24"/>
          <w:szCs w:val="24"/>
        </w:rPr>
        <w:t xml:space="preserve"> innej odpowiedzi</w:t>
      </w:r>
      <w:bookmarkEnd w:id="6"/>
      <w:r>
        <w:rPr>
          <w:rFonts w:ascii="Times New Roman" w:hAnsi="Times New Roman" w:cs="Times New Roman"/>
          <w:sz w:val="24"/>
          <w:szCs w:val="24"/>
        </w:rPr>
        <w:t>), u dołu wyświetla się informacja „</w:t>
      </w:r>
      <w:r w:rsidR="00FC57E8">
        <w:rPr>
          <w:rFonts w:ascii="Times New Roman" w:hAnsi="Times New Roman" w:cs="Times New Roman"/>
          <w:sz w:val="24"/>
          <w:szCs w:val="24"/>
        </w:rPr>
        <w:t xml:space="preserve">Poprawna </w:t>
      </w:r>
      <w:r>
        <w:rPr>
          <w:rFonts w:ascii="Times New Roman" w:hAnsi="Times New Roman" w:cs="Times New Roman"/>
          <w:sz w:val="24"/>
          <w:szCs w:val="24"/>
        </w:rPr>
        <w:t>odpowiedź”</w:t>
      </w:r>
      <w:r w:rsidR="00C35E73">
        <w:rPr>
          <w:rFonts w:ascii="Times New Roman" w:hAnsi="Times New Roman" w:cs="Times New Roman"/>
          <w:sz w:val="24"/>
          <w:szCs w:val="24"/>
        </w:rPr>
        <w:t>, następuje zwiększenie punktów o jeden</w:t>
      </w:r>
      <w:r>
        <w:rPr>
          <w:rFonts w:ascii="Times New Roman" w:hAnsi="Times New Roman" w:cs="Times New Roman"/>
          <w:sz w:val="24"/>
          <w:szCs w:val="24"/>
        </w:rPr>
        <w:t>. Pokazuje się przycisk „Następne”, po którym kliknięciu przechodzimy do następnego pytania.</w:t>
      </w:r>
    </w:p>
    <w:p w14:paraId="66BFAA11" w14:textId="6CB8CCFF" w:rsidR="00820DC3" w:rsidRDefault="0000265E" w:rsidP="002D04DB">
      <w:pPr>
        <w:jc w:val="center"/>
      </w:pPr>
      <w:r>
        <w:rPr>
          <w:noProof/>
        </w:rPr>
        <w:lastRenderedPageBreak/>
        <w:drawing>
          <wp:inline distT="0" distB="0" distL="0" distR="0" wp14:anchorId="07CA29C9" wp14:editId="71B1C79A">
            <wp:extent cx="5114925" cy="4343400"/>
            <wp:effectExtent l="0" t="0" r="9525" b="0"/>
            <wp:docPr id="68452005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52005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662D0" w14:textId="77B4274F" w:rsidR="0062535D" w:rsidRDefault="00820DC3" w:rsidP="005B760B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A3138C">
        <w:rPr>
          <w:szCs w:val="22"/>
        </w:rPr>
        <w:t>5</w:t>
      </w:r>
      <w:r w:rsidRPr="0050237B">
        <w:rPr>
          <w:szCs w:val="22"/>
        </w:rPr>
        <w:t xml:space="preserve">. </w:t>
      </w:r>
      <w:r w:rsidR="00954E36">
        <w:rPr>
          <w:szCs w:val="22"/>
        </w:rPr>
        <w:t>Po</w:t>
      </w:r>
      <w:r w:rsidR="0000265E">
        <w:rPr>
          <w:szCs w:val="22"/>
        </w:rPr>
        <w:t>prawna odpowiedź</w:t>
      </w:r>
    </w:p>
    <w:p w14:paraId="07FA72DA" w14:textId="343D105D" w:rsidR="009622EA" w:rsidRPr="0073058D" w:rsidRDefault="009622EA" w:rsidP="009622E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7D42C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przedstawiono sytuację, w której użytkownik za</w:t>
      </w:r>
      <w:r w:rsidR="009F3B82">
        <w:rPr>
          <w:rFonts w:ascii="Times New Roman" w:hAnsi="Times New Roman" w:cs="Times New Roman"/>
          <w:sz w:val="24"/>
          <w:szCs w:val="24"/>
        </w:rPr>
        <w:t>kończył quiz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kazuje się okno, na którym może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2E14B9C3" w14:textId="03F7EAC5" w:rsidR="009622EA" w:rsidRDefault="00090EF1" w:rsidP="009622EA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datkowy przycisk „Zamknij”, po którym naciśnięciu aplikacja zamyka się </w:t>
      </w:r>
      <w:r w:rsidR="000539B8">
        <w:rPr>
          <w:rFonts w:ascii="Times New Roman" w:hAnsi="Times New Roman" w:cs="Times New Roman"/>
          <w:sz w:val="24"/>
          <w:szCs w:val="24"/>
        </w:rPr>
        <w:t xml:space="preserve">nie zapisując odpowiedzi użytkownika. </w:t>
      </w:r>
      <w:r w:rsidR="003B39DF">
        <w:rPr>
          <w:rFonts w:ascii="Times New Roman" w:hAnsi="Times New Roman" w:cs="Times New Roman"/>
          <w:sz w:val="24"/>
          <w:szCs w:val="24"/>
        </w:rPr>
        <w:t>Oczywiście przycisk „Następne</w:t>
      </w:r>
      <w:r w:rsidR="001B35CD">
        <w:rPr>
          <w:rFonts w:ascii="Times New Roman" w:hAnsi="Times New Roman" w:cs="Times New Roman"/>
          <w:sz w:val="24"/>
          <w:szCs w:val="24"/>
        </w:rPr>
        <w:t xml:space="preserve">” </w:t>
      </w:r>
      <w:r w:rsidR="009B6613">
        <w:rPr>
          <w:rFonts w:ascii="Times New Roman" w:hAnsi="Times New Roman" w:cs="Times New Roman"/>
          <w:sz w:val="24"/>
          <w:szCs w:val="24"/>
        </w:rPr>
        <w:t>nie jest aktywny.</w:t>
      </w:r>
    </w:p>
    <w:p w14:paraId="3EA87AA0" w14:textId="70EF3C3C" w:rsidR="000539B8" w:rsidRDefault="000539B8" w:rsidP="009622EA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końcu pokazuje się wynik uzyskany przez użytkownika (w postaci liczba zdobytych punktów/liczba pytań).</w:t>
      </w:r>
    </w:p>
    <w:p w14:paraId="6293C2D9" w14:textId="71650432" w:rsidR="00B7174D" w:rsidRPr="00816880" w:rsidRDefault="00B7174D" w:rsidP="009622EA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odświeżeniu aplikacji</w:t>
      </w:r>
      <w:r w:rsidR="00205F71">
        <w:rPr>
          <w:rFonts w:ascii="Times New Roman" w:hAnsi="Times New Roman" w:cs="Times New Roman"/>
          <w:sz w:val="24"/>
          <w:szCs w:val="24"/>
        </w:rPr>
        <w:t xml:space="preserve"> (wyświetlenie odpowiedniego monitu, który użytkownik musi potwierdzić)</w:t>
      </w:r>
      <w:r>
        <w:rPr>
          <w:rFonts w:ascii="Times New Roman" w:hAnsi="Times New Roman" w:cs="Times New Roman"/>
          <w:sz w:val="24"/>
          <w:szCs w:val="24"/>
        </w:rPr>
        <w:t xml:space="preserve"> quiz rozpoczyna się od nowa (</w:t>
      </w:r>
      <w:r w:rsidR="0071178B">
        <w:rPr>
          <w:rFonts w:ascii="Times New Roman" w:hAnsi="Times New Roman" w:cs="Times New Roman"/>
          <w:sz w:val="24"/>
          <w:szCs w:val="24"/>
        </w:rPr>
        <w:t xml:space="preserve">następuje </w:t>
      </w:r>
      <w:r>
        <w:rPr>
          <w:rFonts w:ascii="Times New Roman" w:hAnsi="Times New Roman" w:cs="Times New Roman"/>
          <w:sz w:val="24"/>
          <w:szCs w:val="24"/>
        </w:rPr>
        <w:t>losowanie pytania).</w:t>
      </w:r>
    </w:p>
    <w:p w14:paraId="207D74E7" w14:textId="77777777" w:rsidR="009622EA" w:rsidRPr="009622EA" w:rsidRDefault="009622EA" w:rsidP="009622EA"/>
    <w:p w14:paraId="23DFFC92" w14:textId="057CD97D" w:rsidR="00CC472A" w:rsidRDefault="001F303B" w:rsidP="0062535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1B04DB4" wp14:editId="03A1BC33">
            <wp:extent cx="5114925" cy="5029200"/>
            <wp:effectExtent l="0" t="0" r="9525" b="0"/>
            <wp:docPr id="80301417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01417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CAC62" w14:textId="7AD8D398" w:rsidR="00B5131D" w:rsidRDefault="00DC3F98" w:rsidP="00D0202D">
      <w:pPr>
        <w:pStyle w:val="Legenda"/>
        <w:rPr>
          <w:szCs w:val="22"/>
        </w:rPr>
      </w:pPr>
      <w:bookmarkStart w:id="7" w:name="_Hlk128654282"/>
      <w:r w:rsidRPr="0050237B">
        <w:rPr>
          <w:szCs w:val="22"/>
        </w:rPr>
        <w:t xml:space="preserve">Rysunek </w:t>
      </w:r>
      <w:r w:rsidR="003E5C2B">
        <w:rPr>
          <w:szCs w:val="22"/>
        </w:rPr>
        <w:t>6</w:t>
      </w:r>
      <w:r w:rsidRPr="0050237B">
        <w:rPr>
          <w:szCs w:val="22"/>
        </w:rPr>
        <w:t xml:space="preserve">. </w:t>
      </w:r>
      <w:bookmarkEnd w:id="7"/>
      <w:r w:rsidR="007F050E">
        <w:rPr>
          <w:szCs w:val="22"/>
        </w:rPr>
        <w:t>Okno końcowe</w:t>
      </w:r>
    </w:p>
    <w:p w14:paraId="5B87C706" w14:textId="21F69CDF" w:rsidR="00E458F3" w:rsidRDefault="00E458F3" w:rsidP="00E458F3">
      <w:pPr>
        <w:jc w:val="center"/>
      </w:pPr>
      <w:r>
        <w:rPr>
          <w:noProof/>
        </w:rPr>
        <w:lastRenderedPageBreak/>
        <w:drawing>
          <wp:inline distT="0" distB="0" distL="0" distR="0" wp14:anchorId="0CECDC79" wp14:editId="75D2D00A">
            <wp:extent cx="5124450" cy="5076825"/>
            <wp:effectExtent l="0" t="0" r="0" b="9525"/>
            <wp:docPr id="71067368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67368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507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2BFC7" w14:textId="308D0D35" w:rsidR="00E458F3" w:rsidRDefault="00E458F3" w:rsidP="00E458F3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DD48A4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Przykład braku wszystkich poprawnych odpowiedzi</w:t>
      </w:r>
    </w:p>
    <w:p w14:paraId="59EFDA16" w14:textId="43326D28" w:rsidR="001107D3" w:rsidRPr="00144012" w:rsidRDefault="00331A05" w:rsidP="00144012">
      <w:pPr>
        <w:pStyle w:val="Akapitzlist"/>
        <w:numPr>
          <w:ilvl w:val="0"/>
          <w:numId w:val="6"/>
        </w:numPr>
        <w:spacing w:before="240" w:after="240" w:line="360" w:lineRule="auto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8" w:name="_Toc157247606"/>
      <w:r w:rsidRPr="00DF496A">
        <w:rPr>
          <w:rFonts w:ascii="Times New Roman" w:hAnsi="Times New Roman" w:cs="Times New Roman"/>
          <w:b/>
          <w:sz w:val="24"/>
        </w:rPr>
        <w:t>S</w:t>
      </w:r>
      <w:r>
        <w:rPr>
          <w:rFonts w:ascii="Times New Roman" w:hAnsi="Times New Roman" w:cs="Times New Roman"/>
          <w:b/>
          <w:sz w:val="24"/>
        </w:rPr>
        <w:t>cenariusze testowe</w:t>
      </w:r>
      <w:bookmarkEnd w:id="8"/>
    </w:p>
    <w:p w14:paraId="618E5967" w14:textId="77777777" w:rsidR="001107D3" w:rsidRPr="001107D3" w:rsidRDefault="001107D3" w:rsidP="003A3D20">
      <w:pPr>
        <w:numPr>
          <w:ilvl w:val="0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świetlanie Pytań:</w:t>
      </w:r>
    </w:p>
    <w:p w14:paraId="2D08B556" w14:textId="77777777" w:rsidR="001107D3" w:rsidRPr="001107D3" w:rsidRDefault="001107D3" w:rsidP="003A3D20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el:</w:t>
      </w: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pewnij się, że pytania są wyświetlane poprawnie po zainicjowaniu quizu.</w:t>
      </w:r>
    </w:p>
    <w:p w14:paraId="422173D1" w14:textId="344A4AFA" w:rsidR="001107D3" w:rsidRPr="001107D3" w:rsidRDefault="001107D3" w:rsidP="003A3D20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roki</w:t>
      </w:r>
      <w:r w:rsidR="0025536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testowe</w:t>
      </w: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:</w:t>
      </w:r>
    </w:p>
    <w:p w14:paraId="1864EF05" w14:textId="77777777" w:rsidR="001107D3" w:rsidRPr="001107D3" w:rsidRDefault="001107D3" w:rsidP="003A3D20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Uruchom aplikację quizu.</w:t>
      </w:r>
    </w:p>
    <w:p w14:paraId="73326157" w14:textId="77777777" w:rsidR="001107D3" w:rsidRPr="001107D3" w:rsidRDefault="001107D3" w:rsidP="003A3D20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Sprawdź, czy pytanie i opcje odpowiedzi są wyświetlane na ekranie.</w:t>
      </w:r>
    </w:p>
    <w:p w14:paraId="2787B281" w14:textId="77777777" w:rsidR="00733258" w:rsidRDefault="001107D3" w:rsidP="00F50861">
      <w:pPr>
        <w:numPr>
          <w:ilvl w:val="2"/>
          <w:numId w:val="6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Upewnij się, że liczba opcji odpowiada oczekiwanej liczbie.</w:t>
      </w:r>
    </w:p>
    <w:p w14:paraId="4EA7EA61" w14:textId="27A0FB4F" w:rsidR="00733258" w:rsidRDefault="00733258" w:rsidP="003A3D20">
      <w:pPr>
        <w:pStyle w:val="Akapitzlist"/>
        <w:numPr>
          <w:ilvl w:val="0"/>
          <w:numId w:val="68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3325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Oczekiwany </w:t>
      </w:r>
      <w:r w:rsidR="009C1ED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</w:t>
      </w:r>
      <w:r w:rsidRPr="0073325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ezultat:</w:t>
      </w:r>
      <w:r w:rsidRPr="0073325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 uruchomieniu quizu, pytanie oraz opcje odpowiedzi powinny być wyświetlane na ekranie zgodnie z danymi przypisanymi do obiektu quizu.</w:t>
      </w:r>
    </w:p>
    <w:p w14:paraId="7F18AD65" w14:textId="6B3E5B12" w:rsidR="00AD7401" w:rsidRPr="00AD7401" w:rsidRDefault="00AD7401" w:rsidP="00AD7401">
      <w:pPr>
        <w:spacing w:before="100" w:beforeAutospacing="1" w:after="100" w:afterAutospacing="1" w:line="36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</w:rPr>
        <w:lastRenderedPageBreak/>
        <w:drawing>
          <wp:inline distT="0" distB="0" distL="0" distR="0" wp14:anchorId="5238ADF6" wp14:editId="637689E9">
            <wp:extent cx="5143500" cy="3705225"/>
            <wp:effectExtent l="0" t="0" r="0" b="9525"/>
            <wp:docPr id="202573543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73543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36F5D" w14:textId="77777777" w:rsidR="001107D3" w:rsidRPr="001107D3" w:rsidRDefault="001107D3" w:rsidP="00DE0667">
      <w:pPr>
        <w:numPr>
          <w:ilvl w:val="0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Sprawdzanie Odpowiedzi:</w:t>
      </w:r>
    </w:p>
    <w:p w14:paraId="77842C35" w14:textId="77777777" w:rsidR="001107D3" w:rsidRPr="001107D3" w:rsidRDefault="001107D3" w:rsidP="00DE0667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el:</w:t>
      </w: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weryfikuj, czy aplikacja prawidłowo sprawdza udzielone odpowiedzi.</w:t>
      </w:r>
    </w:p>
    <w:p w14:paraId="24A0DCE6" w14:textId="24AC83BD" w:rsidR="001107D3" w:rsidRPr="001107D3" w:rsidRDefault="001107D3" w:rsidP="00DE0667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roki</w:t>
      </w:r>
      <w:r w:rsidR="0025536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testowe</w:t>
      </w: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:</w:t>
      </w:r>
    </w:p>
    <w:p w14:paraId="4A472FE8" w14:textId="77777777" w:rsidR="001107D3" w:rsidRPr="001107D3" w:rsidRDefault="001107D3" w:rsidP="00DE0667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Wybierz poprawną odpowiedź.</w:t>
      </w:r>
    </w:p>
    <w:p w14:paraId="2805B4A5" w14:textId="77777777" w:rsidR="001107D3" w:rsidRPr="001107D3" w:rsidRDefault="001107D3" w:rsidP="00DE0667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Sprawdź, czy aplikacja informuje o poprawnej odpowiedzi i zwiększa wynik.</w:t>
      </w:r>
    </w:p>
    <w:p w14:paraId="7DEFDDDA" w14:textId="77777777" w:rsidR="001107D3" w:rsidRPr="001107D3" w:rsidRDefault="001107D3" w:rsidP="00DE0667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Wybierz błędną odpowiedź.</w:t>
      </w:r>
    </w:p>
    <w:p w14:paraId="6D818A67" w14:textId="61EC4ED4" w:rsidR="00FB6EAE" w:rsidRPr="00FB6EAE" w:rsidRDefault="001107D3" w:rsidP="00A51614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Sprawdź, czy aplikacja informuje o błędnej odpowiedzi i podaje poprawną odpowiedź.</w:t>
      </w:r>
    </w:p>
    <w:p w14:paraId="1801230C" w14:textId="2E52F655" w:rsidR="00FB6EAE" w:rsidRDefault="00FB6EAE" w:rsidP="00DE0667">
      <w:pPr>
        <w:pStyle w:val="Akapitzlist"/>
        <w:numPr>
          <w:ilvl w:val="0"/>
          <w:numId w:val="68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B6EA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Oczekiwany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</w:t>
      </w:r>
      <w:r w:rsidRPr="00FB6EA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ezultat:</w:t>
      </w:r>
      <w:r w:rsidRPr="00FB6EA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 wybraniu poprawnej odpowiedzi, aplikacja powinna poinformować o poprawności i zwiększyć wynik. Po wybraniu błędnej odpowiedzi, aplikacja powinna poinformować o błędzie i podać poprawną odpowiedź.</w:t>
      </w:r>
    </w:p>
    <w:p w14:paraId="3E8CBDFE" w14:textId="485D0C15" w:rsidR="005921F0" w:rsidRDefault="00461549" w:rsidP="00461549">
      <w:pPr>
        <w:spacing w:before="100" w:beforeAutospacing="1" w:after="100" w:afterAutospacing="1" w:line="36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</w:rPr>
        <w:lastRenderedPageBreak/>
        <w:drawing>
          <wp:inline distT="0" distB="0" distL="0" distR="0" wp14:anchorId="34A55327" wp14:editId="4573CA9F">
            <wp:extent cx="5133975" cy="4629150"/>
            <wp:effectExtent l="0" t="0" r="9525" b="0"/>
            <wp:docPr id="120818297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18297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1C76A" w14:textId="1B64A541" w:rsidR="00CB0BDF" w:rsidRPr="005921F0" w:rsidRDefault="000B1DA6" w:rsidP="00461549">
      <w:pPr>
        <w:spacing w:before="100" w:beforeAutospacing="1" w:after="100" w:afterAutospacing="1" w:line="36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B1DA6">
        <w:lastRenderedPageBreak/>
        <w:drawing>
          <wp:inline distT="0" distB="0" distL="0" distR="0" wp14:anchorId="7F246DED" wp14:editId="339A0998">
            <wp:extent cx="5133975" cy="4610100"/>
            <wp:effectExtent l="0" t="0" r="9525" b="0"/>
            <wp:docPr id="70063533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63533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461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9A2BD" w14:textId="77777777" w:rsidR="001107D3" w:rsidRPr="001107D3" w:rsidRDefault="001107D3" w:rsidP="00DE0667">
      <w:pPr>
        <w:numPr>
          <w:ilvl w:val="0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Następne Pytanie:</w:t>
      </w:r>
    </w:p>
    <w:p w14:paraId="6A24EC6C" w14:textId="77777777" w:rsidR="001107D3" w:rsidRPr="001107D3" w:rsidRDefault="001107D3" w:rsidP="00DE0667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el:</w:t>
      </w: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weryfikuj, czy przejście do następnego pytania działa poprawnie.</w:t>
      </w:r>
    </w:p>
    <w:p w14:paraId="258EDB2E" w14:textId="2652CCC8" w:rsidR="001107D3" w:rsidRPr="001107D3" w:rsidRDefault="001107D3" w:rsidP="00DE0667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roki</w:t>
      </w:r>
      <w:r w:rsidR="0025536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testowe</w:t>
      </w: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:</w:t>
      </w:r>
    </w:p>
    <w:p w14:paraId="747B356C" w14:textId="77777777" w:rsidR="001107D3" w:rsidRPr="001107D3" w:rsidRDefault="001107D3" w:rsidP="00DE0667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Wybierz odpowiedź na bieżące pytanie.</w:t>
      </w:r>
    </w:p>
    <w:p w14:paraId="35BD558A" w14:textId="06707638" w:rsidR="001107D3" w:rsidRPr="001107D3" w:rsidRDefault="001107D3" w:rsidP="00DE0667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Sprawdź, czy po naciśnięciu przycisku "Następne" pojawia się kolejne pytanie.</w:t>
      </w:r>
    </w:p>
    <w:p w14:paraId="27B882BE" w14:textId="721B989D" w:rsidR="00BC3B18" w:rsidRPr="00BC3B18" w:rsidRDefault="001107D3" w:rsidP="00DE0667">
      <w:pPr>
        <w:numPr>
          <w:ilvl w:val="2"/>
          <w:numId w:val="6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Powtórz ten proces dla wszystkich pytań w quizie.</w:t>
      </w:r>
    </w:p>
    <w:p w14:paraId="6C7C88E4" w14:textId="0FC733AA" w:rsidR="00BC3B18" w:rsidRPr="00BC3B18" w:rsidRDefault="00BC3B18" w:rsidP="00DE0667">
      <w:pPr>
        <w:pStyle w:val="Akapitzlist"/>
        <w:numPr>
          <w:ilvl w:val="0"/>
          <w:numId w:val="68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BC3B1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Oczekiwany </w:t>
      </w:r>
      <w:r w:rsidR="00922A8F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</w:t>
      </w:r>
      <w:r w:rsidRPr="00BC3B18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ezultat:</w:t>
      </w:r>
      <w:r w:rsidRPr="00BC3B1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 naciśnięciu przycisku "Następne" po odpowiedzi na bieżące pytanie, powinno pojawić się kolejne pytanie.</w:t>
      </w:r>
    </w:p>
    <w:p w14:paraId="1CEF80ED" w14:textId="628F74FC" w:rsidR="00BC3B18" w:rsidRDefault="00C15338" w:rsidP="00C1533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</w:rPr>
        <w:lastRenderedPageBreak/>
        <w:drawing>
          <wp:inline distT="0" distB="0" distL="0" distR="0" wp14:anchorId="3487DE3C" wp14:editId="5B6572D8">
            <wp:extent cx="5133975" cy="4086225"/>
            <wp:effectExtent l="0" t="0" r="9525" b="9525"/>
            <wp:docPr id="88279927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79927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AB2AC" w14:textId="6AAA2411" w:rsidR="00494F81" w:rsidRDefault="00494F81" w:rsidP="00C1533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94F81">
        <w:lastRenderedPageBreak/>
        <w:drawing>
          <wp:inline distT="0" distB="0" distL="0" distR="0" wp14:anchorId="1C368495" wp14:editId="72890AE3">
            <wp:extent cx="5143500" cy="4638675"/>
            <wp:effectExtent l="0" t="0" r="0" b="9525"/>
            <wp:docPr id="24235295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35295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D8E41" w14:textId="1032EEBF" w:rsidR="00494F81" w:rsidRDefault="00494F81" w:rsidP="00C1533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94F81">
        <w:lastRenderedPageBreak/>
        <w:drawing>
          <wp:inline distT="0" distB="0" distL="0" distR="0" wp14:anchorId="0CFDBF93" wp14:editId="7DAB27FD">
            <wp:extent cx="5124450" cy="4343400"/>
            <wp:effectExtent l="0" t="0" r="0" b="0"/>
            <wp:docPr id="15790813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0813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037A0" w14:textId="431C70EA" w:rsidR="00494F81" w:rsidRDefault="00494F81" w:rsidP="00C1533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94F81">
        <w:lastRenderedPageBreak/>
        <w:drawing>
          <wp:inline distT="0" distB="0" distL="0" distR="0" wp14:anchorId="35249B72" wp14:editId="586C4778">
            <wp:extent cx="5133975" cy="4343400"/>
            <wp:effectExtent l="0" t="0" r="9525" b="0"/>
            <wp:docPr id="13422548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2548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CCADD" w14:textId="3C0EF5F2" w:rsidR="004526D4" w:rsidRPr="001107D3" w:rsidRDefault="004526D4" w:rsidP="00C1533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4526D4">
        <w:lastRenderedPageBreak/>
        <w:drawing>
          <wp:inline distT="0" distB="0" distL="0" distR="0" wp14:anchorId="24FE0A00" wp14:editId="40D2679C">
            <wp:extent cx="5133975" cy="4352925"/>
            <wp:effectExtent l="0" t="0" r="9525" b="9525"/>
            <wp:docPr id="100312024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120249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435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60610" w14:textId="77777777" w:rsidR="001107D3" w:rsidRPr="001107D3" w:rsidRDefault="001107D3" w:rsidP="00DE0667">
      <w:pPr>
        <w:numPr>
          <w:ilvl w:val="0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nik Końcowy:</w:t>
      </w:r>
    </w:p>
    <w:p w14:paraId="2F0374FF" w14:textId="77777777" w:rsidR="001107D3" w:rsidRPr="001107D3" w:rsidRDefault="001107D3" w:rsidP="00DE0667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el:</w:t>
      </w: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pewnij się, że wynik końcowy jest wyświetlany poprawnie.</w:t>
      </w:r>
    </w:p>
    <w:p w14:paraId="32AC24AB" w14:textId="125B5515" w:rsidR="001107D3" w:rsidRPr="001107D3" w:rsidRDefault="001107D3" w:rsidP="00DE0667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roki</w:t>
      </w:r>
      <w:r w:rsidR="0025536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testowe</w:t>
      </w: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:</w:t>
      </w:r>
    </w:p>
    <w:p w14:paraId="11077948" w14:textId="77777777" w:rsidR="001107D3" w:rsidRPr="001107D3" w:rsidRDefault="001107D3" w:rsidP="00DE0667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Udziel odpowiedzi na wszystkie pytania w quizie.</w:t>
      </w:r>
    </w:p>
    <w:p w14:paraId="66C48BBB" w14:textId="77777777" w:rsidR="001107D3" w:rsidRPr="001107D3" w:rsidRDefault="001107D3" w:rsidP="00DE0667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Sprawdź, czy po ostatnim pytaniu wyświetla się wynik końcowy.</w:t>
      </w:r>
    </w:p>
    <w:p w14:paraId="7103D057" w14:textId="6B234A09" w:rsidR="008A142D" w:rsidRPr="008A142D" w:rsidRDefault="001107D3" w:rsidP="00DE0667">
      <w:pPr>
        <w:numPr>
          <w:ilvl w:val="2"/>
          <w:numId w:val="6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Upewnij się, że liczba punktów jest prawidłowo obliczana.</w:t>
      </w:r>
    </w:p>
    <w:p w14:paraId="129B5937" w14:textId="0F71E2F0" w:rsidR="008A142D" w:rsidRPr="00DD3507" w:rsidRDefault="008A142D" w:rsidP="00DE0667">
      <w:pPr>
        <w:pStyle w:val="Akapitzlist"/>
        <w:numPr>
          <w:ilvl w:val="0"/>
          <w:numId w:val="68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A142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czekiwany Rezultat:</w:t>
      </w:r>
      <w:r w:rsidRPr="008A142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 ukończeniu ostatniego pytania, aplikacja powinna wyświetlić wynik końcowy, informując o liczbie zdobytych punktów na podstawie poprawnych odpowiedzi.</w:t>
      </w:r>
    </w:p>
    <w:p w14:paraId="1795771B" w14:textId="79DD519B" w:rsidR="00EE1071" w:rsidRPr="001107D3" w:rsidRDefault="00EE1071" w:rsidP="00EE1071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E1071">
        <w:lastRenderedPageBreak/>
        <w:drawing>
          <wp:inline distT="0" distB="0" distL="0" distR="0" wp14:anchorId="3A90A749" wp14:editId="5A6E7EA6">
            <wp:extent cx="5133975" cy="5048250"/>
            <wp:effectExtent l="0" t="0" r="9525" b="0"/>
            <wp:docPr id="202248623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48623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504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1110A" w14:textId="77777777" w:rsidR="001107D3" w:rsidRPr="001107D3" w:rsidRDefault="001107D3" w:rsidP="00DE0667">
      <w:pPr>
        <w:numPr>
          <w:ilvl w:val="0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bsługa Zdarzenia Przed Zamknięciem Okna:</w:t>
      </w:r>
    </w:p>
    <w:p w14:paraId="26678E57" w14:textId="77777777" w:rsidR="001107D3" w:rsidRPr="001107D3" w:rsidRDefault="001107D3" w:rsidP="00DE0667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el:</w:t>
      </w: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pewnij się, że użytkownik otrzymuje ostrzeżenie przed zamknięciem strony w przypadku postępu w quizie.</w:t>
      </w:r>
    </w:p>
    <w:p w14:paraId="6DCC740C" w14:textId="5114B114" w:rsidR="001107D3" w:rsidRPr="001107D3" w:rsidRDefault="001107D3" w:rsidP="00DE0667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roki</w:t>
      </w:r>
      <w:r w:rsidR="0025536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testowe</w:t>
      </w: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:</w:t>
      </w:r>
    </w:p>
    <w:p w14:paraId="578CE565" w14:textId="77777777" w:rsidR="001107D3" w:rsidRPr="001107D3" w:rsidRDefault="001107D3" w:rsidP="00DE0667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Zainicjuj quiz.</w:t>
      </w:r>
    </w:p>
    <w:p w14:paraId="53494967" w14:textId="77777777" w:rsidR="001107D3" w:rsidRPr="001107D3" w:rsidRDefault="001107D3" w:rsidP="00DE0667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Próbuj zamknąć okno przeglądarki lub odświeżyć stronę.</w:t>
      </w:r>
    </w:p>
    <w:p w14:paraId="34EAB618" w14:textId="26DDA43D" w:rsidR="00F01675" w:rsidRPr="00F01675" w:rsidRDefault="001107D3" w:rsidP="00C308B3">
      <w:pPr>
        <w:numPr>
          <w:ilvl w:val="2"/>
          <w:numId w:val="6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Sprawdź, czy pojawia się potwierdzenie przed utratą postępu w quizie.</w:t>
      </w:r>
    </w:p>
    <w:p w14:paraId="62FA4D03" w14:textId="15E1FA0A" w:rsidR="00F01675" w:rsidRDefault="00F01675" w:rsidP="00DE0667">
      <w:pPr>
        <w:pStyle w:val="Akapitzlist"/>
        <w:numPr>
          <w:ilvl w:val="0"/>
          <w:numId w:val="68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0167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Oczekiwany </w:t>
      </w:r>
      <w:r w:rsidR="00BD1D8D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</w:t>
      </w:r>
      <w:r w:rsidRPr="00F0167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ezultat:</w:t>
      </w:r>
      <w:r w:rsidRPr="00F0167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 próbie zamknięcia okna lub odświeżenia strony z postępem w quizie, użytkownik powinien otrzymać ostrzeżenie przed utratą danych quizu.</w:t>
      </w:r>
    </w:p>
    <w:p w14:paraId="1568EDBC" w14:textId="058512CA" w:rsidR="00CF2474" w:rsidRPr="00CF2474" w:rsidRDefault="00EF64FA" w:rsidP="00EF64FA">
      <w:pPr>
        <w:spacing w:before="100" w:beforeAutospacing="1" w:after="100" w:afterAutospacing="1" w:line="36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</w:rPr>
        <w:lastRenderedPageBreak/>
        <w:drawing>
          <wp:inline distT="0" distB="0" distL="0" distR="0" wp14:anchorId="5D2E78E4" wp14:editId="5AE0B4CB">
            <wp:extent cx="5181600" cy="4095750"/>
            <wp:effectExtent l="0" t="0" r="0" b="0"/>
            <wp:docPr id="99545410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454107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093FC" w14:textId="77777777" w:rsidR="001107D3" w:rsidRPr="001107D3" w:rsidRDefault="001107D3" w:rsidP="00DE0667">
      <w:pPr>
        <w:numPr>
          <w:ilvl w:val="0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mknięcie Okna:</w:t>
      </w:r>
    </w:p>
    <w:p w14:paraId="5429EAAF" w14:textId="77777777" w:rsidR="001107D3" w:rsidRPr="001107D3" w:rsidRDefault="001107D3" w:rsidP="00DE0667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el:</w:t>
      </w: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prawdź, czy przycisk "Zamknij" działa poprawnie.</w:t>
      </w:r>
    </w:p>
    <w:p w14:paraId="671D27FE" w14:textId="0545EF37" w:rsidR="001107D3" w:rsidRPr="001107D3" w:rsidRDefault="001107D3" w:rsidP="00DE0667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roki</w:t>
      </w:r>
      <w:r w:rsidR="0025536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testowe</w:t>
      </w: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:</w:t>
      </w:r>
    </w:p>
    <w:p w14:paraId="6494351B" w14:textId="77777777" w:rsidR="001107D3" w:rsidRPr="001107D3" w:rsidRDefault="001107D3" w:rsidP="00DE0667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Zakończ quiz.</w:t>
      </w:r>
    </w:p>
    <w:p w14:paraId="24C633FD" w14:textId="77777777" w:rsidR="001107D3" w:rsidRPr="001107D3" w:rsidRDefault="001107D3" w:rsidP="00DE0667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Kliknij przycisk "Zamknij".</w:t>
      </w:r>
    </w:p>
    <w:p w14:paraId="099DF818" w14:textId="746BEEA4" w:rsidR="000F4B4C" w:rsidRPr="000F4B4C" w:rsidRDefault="001107D3" w:rsidP="00C628AB">
      <w:pPr>
        <w:numPr>
          <w:ilvl w:val="2"/>
          <w:numId w:val="6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Upewnij się, że okno aplikacji zostaje zamknięte.</w:t>
      </w:r>
    </w:p>
    <w:p w14:paraId="29A1BE96" w14:textId="7982A40A" w:rsidR="000F4B4C" w:rsidRPr="00595DD9" w:rsidRDefault="000F4B4C" w:rsidP="00DE0667">
      <w:pPr>
        <w:pStyle w:val="Akapitzlist"/>
        <w:numPr>
          <w:ilvl w:val="0"/>
          <w:numId w:val="68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F4B4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Oczekiwany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</w:t>
      </w:r>
      <w:r w:rsidRPr="000F4B4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ezultat:</w:t>
      </w:r>
      <w:r w:rsidRPr="000F4B4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 zakończeniu quizu, po kliknięciu przycisku "Zamknij", okno aplikacji powinno zostać zamknięte.</w:t>
      </w:r>
    </w:p>
    <w:p w14:paraId="6AD700A7" w14:textId="2CACA0B8" w:rsidR="00241498" w:rsidRPr="001107D3" w:rsidRDefault="00241498" w:rsidP="00241498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41498">
        <w:lastRenderedPageBreak/>
        <w:drawing>
          <wp:inline distT="0" distB="0" distL="0" distR="0" wp14:anchorId="759E8C28" wp14:editId="5E73C826">
            <wp:extent cx="5172075" cy="5057775"/>
            <wp:effectExtent l="0" t="0" r="9525" b="9525"/>
            <wp:docPr id="144938247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382478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505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113C0" w14:textId="77777777" w:rsidR="001107D3" w:rsidRPr="001107D3" w:rsidRDefault="001107D3" w:rsidP="00DE0667">
      <w:pPr>
        <w:numPr>
          <w:ilvl w:val="0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Losowe Przetasowanie Pytań:</w:t>
      </w:r>
    </w:p>
    <w:p w14:paraId="4A1F70EF" w14:textId="77777777" w:rsidR="001107D3" w:rsidRPr="001107D3" w:rsidRDefault="001107D3" w:rsidP="00DE0667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el:</w:t>
      </w: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weryfikuj, czy pytania są losowo przetasowane przy każdym ładowaniu quizu.</w:t>
      </w:r>
    </w:p>
    <w:p w14:paraId="333C65E7" w14:textId="1EBAF35F" w:rsidR="001107D3" w:rsidRPr="001107D3" w:rsidRDefault="001107D3" w:rsidP="00DE0667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roki</w:t>
      </w:r>
      <w:r w:rsidR="0025536C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testowe</w:t>
      </w: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:</w:t>
      </w:r>
    </w:p>
    <w:p w14:paraId="2F1E2A08" w14:textId="77777777" w:rsidR="001107D3" w:rsidRPr="001107D3" w:rsidRDefault="001107D3" w:rsidP="00DE0667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Uruchom quiz kilka razy.</w:t>
      </w:r>
    </w:p>
    <w:p w14:paraId="3B11F105" w14:textId="7ED6B670" w:rsidR="0052102A" w:rsidRPr="0052102A" w:rsidRDefault="001107D3" w:rsidP="00DE0667">
      <w:pPr>
        <w:numPr>
          <w:ilvl w:val="2"/>
          <w:numId w:val="6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Sprawdź, czy kolejność pytań zmienia się przy każdym uruchomieniu.</w:t>
      </w:r>
    </w:p>
    <w:p w14:paraId="417B3FA3" w14:textId="211AA8B1" w:rsidR="0052102A" w:rsidRPr="00AF1510" w:rsidRDefault="0052102A" w:rsidP="00DE0667">
      <w:pPr>
        <w:pStyle w:val="Akapitzlist"/>
        <w:numPr>
          <w:ilvl w:val="0"/>
          <w:numId w:val="68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102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Oczekiwany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</w:t>
      </w:r>
      <w:r w:rsidRPr="0052102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ezultat:</w:t>
      </w:r>
      <w:r w:rsidRPr="0052102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lejność pytań w quizie powinna zmieniać się przy każdym uruchomieniu, co potwierdza losowe przetasowanie pytań.</w:t>
      </w:r>
    </w:p>
    <w:p w14:paraId="132085C6" w14:textId="17EA4895" w:rsidR="00857064" w:rsidRDefault="00857064" w:rsidP="00857064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57064">
        <w:lastRenderedPageBreak/>
        <w:drawing>
          <wp:inline distT="0" distB="0" distL="0" distR="0" wp14:anchorId="11EF4496" wp14:editId="2326FAC5">
            <wp:extent cx="5153025" cy="3752850"/>
            <wp:effectExtent l="0" t="0" r="9525" b="0"/>
            <wp:docPr id="39231299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312993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9DB3F" w14:textId="15F429CF" w:rsidR="00857064" w:rsidRDefault="00857064" w:rsidP="00857064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57064">
        <w:drawing>
          <wp:inline distT="0" distB="0" distL="0" distR="0" wp14:anchorId="52F4B341" wp14:editId="108DA247">
            <wp:extent cx="5133975" cy="3457575"/>
            <wp:effectExtent l="0" t="0" r="9525" b="9525"/>
            <wp:docPr id="119138919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38919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F2311" w14:textId="682823A4" w:rsidR="003A0B28" w:rsidRDefault="003A0B28" w:rsidP="003A267E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A0B28">
        <w:lastRenderedPageBreak/>
        <w:drawing>
          <wp:inline distT="0" distB="0" distL="0" distR="0" wp14:anchorId="5A8C95C3" wp14:editId="5E5A3879">
            <wp:extent cx="5124450" cy="3457575"/>
            <wp:effectExtent l="0" t="0" r="0" b="9525"/>
            <wp:docPr id="95533310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333108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2C966" w14:textId="1C96E83C" w:rsidR="009779D3" w:rsidRPr="009779D3" w:rsidRDefault="00E66495" w:rsidP="009779D3">
      <w:pPr>
        <w:pStyle w:val="Akapitzlist"/>
        <w:numPr>
          <w:ilvl w:val="0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Sprawdzenie responsywności aplikacji</w:t>
      </w:r>
      <w:r w:rsidR="009779D3" w:rsidRPr="009779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:</w:t>
      </w:r>
    </w:p>
    <w:p w14:paraId="0DE5170A" w14:textId="3FC4C2B7" w:rsidR="009779D3" w:rsidRPr="001107D3" w:rsidRDefault="009779D3" w:rsidP="009779D3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el:</w:t>
      </w: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weryfik</w:t>
      </w:r>
      <w:r w:rsidR="00EE474D">
        <w:rPr>
          <w:rFonts w:ascii="Times New Roman" w:eastAsia="Times New Roman" w:hAnsi="Times New Roman" w:cs="Times New Roman"/>
          <w:sz w:val="24"/>
          <w:szCs w:val="24"/>
          <w:lang w:eastAsia="pl-PL"/>
        </w:rPr>
        <w:t>owanie czy aplikacja wyświetla się prawidłowo na urządzeniach mobilnych</w:t>
      </w: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28B18AF7" w14:textId="77777777" w:rsidR="009779D3" w:rsidRPr="001107D3" w:rsidRDefault="009779D3" w:rsidP="009779D3">
      <w:pPr>
        <w:numPr>
          <w:ilvl w:val="1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Kroki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 testowe</w:t>
      </w:r>
      <w:r w:rsidRPr="001107D3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:</w:t>
      </w:r>
    </w:p>
    <w:p w14:paraId="3E2CDF47" w14:textId="134BF3C8" w:rsidR="009779D3" w:rsidRPr="001107D3" w:rsidRDefault="009779D3" w:rsidP="009779D3">
      <w:pPr>
        <w:numPr>
          <w:ilvl w:val="2"/>
          <w:numId w:val="6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ruchom quiz </w:t>
      </w:r>
      <w:r w:rsidR="00633938">
        <w:rPr>
          <w:rFonts w:ascii="Times New Roman" w:eastAsia="Times New Roman" w:hAnsi="Times New Roman" w:cs="Times New Roman"/>
          <w:sz w:val="24"/>
          <w:szCs w:val="24"/>
          <w:lang w:eastAsia="pl-PL"/>
        </w:rPr>
        <w:t>na dowolnym urządzeniu mobilnym</w:t>
      </w: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5A7E6D73" w14:textId="0F313C9C" w:rsidR="009779D3" w:rsidRPr="0052102A" w:rsidRDefault="009779D3" w:rsidP="00233F20">
      <w:pPr>
        <w:numPr>
          <w:ilvl w:val="2"/>
          <w:numId w:val="6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prawdź, czy </w:t>
      </w:r>
      <w:r w:rsidR="001A514B"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 wyświetla się w pełni prawidłowo</w:t>
      </w:r>
      <w:r w:rsidRPr="001107D3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3F39B9A2" w14:textId="7742717A" w:rsidR="009779D3" w:rsidRPr="00AF1510" w:rsidRDefault="009779D3" w:rsidP="009779D3">
      <w:pPr>
        <w:pStyle w:val="Akapitzlist"/>
        <w:numPr>
          <w:ilvl w:val="0"/>
          <w:numId w:val="68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102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Oczekiwany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</w:t>
      </w:r>
      <w:r w:rsidRPr="0052102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ezultat:</w:t>
      </w:r>
      <w:r w:rsidRPr="0052102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3E0CD8">
        <w:rPr>
          <w:rFonts w:ascii="Times New Roman" w:eastAsia="Times New Roman" w:hAnsi="Times New Roman" w:cs="Times New Roman"/>
          <w:sz w:val="24"/>
          <w:szCs w:val="24"/>
          <w:lang w:eastAsia="pl-PL"/>
        </w:rPr>
        <w:t>Poprawne wyświetl</w:t>
      </w:r>
      <w:r w:rsidR="003E0AB4">
        <w:rPr>
          <w:rFonts w:ascii="Times New Roman" w:eastAsia="Times New Roman" w:hAnsi="Times New Roman" w:cs="Times New Roman"/>
          <w:sz w:val="24"/>
          <w:szCs w:val="24"/>
          <w:lang w:eastAsia="pl-PL"/>
        </w:rPr>
        <w:t>anie</w:t>
      </w:r>
      <w:r w:rsidR="003E0CD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quizu bez przycinania treści i innych anomalii</w:t>
      </w:r>
      <w:r w:rsidRPr="0052102A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12E3FBA4" w14:textId="01B98FA6" w:rsidR="009779D3" w:rsidRDefault="00A35355" w:rsidP="00A3535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</w:rPr>
        <w:lastRenderedPageBreak/>
        <w:drawing>
          <wp:inline distT="0" distB="0" distL="0" distR="0" wp14:anchorId="46C891A5" wp14:editId="17884595">
            <wp:extent cx="4104005" cy="8892540"/>
            <wp:effectExtent l="0" t="0" r="0" b="3810"/>
            <wp:docPr id="175463866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638664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104005" cy="889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F0434" w14:textId="3FC189DC" w:rsidR="002B0E35" w:rsidRPr="005731F0" w:rsidRDefault="002B0E35" w:rsidP="00A35355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B0E35">
        <w:lastRenderedPageBreak/>
        <w:drawing>
          <wp:inline distT="0" distB="0" distL="0" distR="0" wp14:anchorId="0975B357" wp14:editId="036DCE20">
            <wp:extent cx="4104005" cy="8892540"/>
            <wp:effectExtent l="0" t="0" r="0" b="3810"/>
            <wp:docPr id="100841105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411057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04005" cy="889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058D" w:rsidRPr="0070058D">
        <w:rPr>
          <w:noProof/>
        </w:rPr>
        <w:t xml:space="preserve"> </w:t>
      </w:r>
      <w:r w:rsidR="0070058D">
        <w:rPr>
          <w:noProof/>
        </w:rPr>
        <w:lastRenderedPageBreak/>
        <w:drawing>
          <wp:inline distT="0" distB="0" distL="0" distR="0" wp14:anchorId="14D10A97" wp14:editId="328FF0DD">
            <wp:extent cx="4104005" cy="8892540"/>
            <wp:effectExtent l="0" t="0" r="0" b="3810"/>
            <wp:docPr id="104160378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603786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104005" cy="889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058D" w:rsidRPr="0070058D">
        <w:rPr>
          <w:noProof/>
        </w:rPr>
        <w:t xml:space="preserve"> </w:t>
      </w:r>
      <w:r w:rsidR="0070058D">
        <w:rPr>
          <w:noProof/>
        </w:rPr>
        <w:lastRenderedPageBreak/>
        <w:drawing>
          <wp:inline distT="0" distB="0" distL="0" distR="0" wp14:anchorId="7AD40C2A" wp14:editId="33E3A86F">
            <wp:extent cx="4104005" cy="8892540"/>
            <wp:effectExtent l="0" t="0" r="0" b="3810"/>
            <wp:docPr id="80848086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480865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104005" cy="889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A3C2F" w14:textId="46873D69" w:rsidR="00DF496A" w:rsidRPr="00DF496A" w:rsidRDefault="00DF496A" w:rsidP="00331A0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9" w:name="_Toc157247607"/>
      <w:r w:rsidRPr="00DF496A">
        <w:rPr>
          <w:rFonts w:ascii="Times New Roman" w:hAnsi="Times New Roman" w:cs="Times New Roman"/>
          <w:b/>
          <w:sz w:val="24"/>
        </w:rPr>
        <w:lastRenderedPageBreak/>
        <w:t>System kontroli wersji</w:t>
      </w:r>
      <w:bookmarkEnd w:id="9"/>
      <w:r w:rsidRPr="00DF496A">
        <w:rPr>
          <w:rFonts w:ascii="Times New Roman" w:hAnsi="Times New Roman" w:cs="Times New Roman"/>
          <w:b/>
          <w:sz w:val="24"/>
        </w:rPr>
        <w:t xml:space="preserve"> </w:t>
      </w:r>
    </w:p>
    <w:p w14:paraId="2B864240" w14:textId="032553B5" w:rsidR="00DF496A" w:rsidRDefault="00DF496A" w:rsidP="00DF496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kt realizowany był z wykorzystaniem systemu kontroli wersji Git</w:t>
      </w:r>
      <w:r w:rsidR="003F0E9A">
        <w:rPr>
          <w:rFonts w:ascii="Times New Roman" w:hAnsi="Times New Roman" w:cs="Times New Roman"/>
          <w:sz w:val="24"/>
          <w:szCs w:val="24"/>
        </w:rPr>
        <w:t>hub</w:t>
      </w:r>
      <w:r>
        <w:rPr>
          <w:rFonts w:ascii="Times New Roman" w:hAnsi="Times New Roman" w:cs="Times New Roman"/>
          <w:sz w:val="24"/>
          <w:szCs w:val="24"/>
        </w:rPr>
        <w:t>, wszystkie pliki źródłowe projektu znajdują się pod adres</w:t>
      </w:r>
      <w:r w:rsidR="00A00533">
        <w:rPr>
          <w:rFonts w:ascii="Times New Roman" w:hAnsi="Times New Roman" w:cs="Times New Roman"/>
          <w:sz w:val="24"/>
          <w:szCs w:val="24"/>
        </w:rPr>
        <w:t>em</w:t>
      </w:r>
      <w:r>
        <w:rPr>
          <w:rFonts w:ascii="Times New Roman" w:hAnsi="Times New Roman" w:cs="Times New Roman"/>
          <w:sz w:val="24"/>
          <w:szCs w:val="24"/>
        </w:rPr>
        <w:t>:</w:t>
      </w:r>
      <w:r w:rsidR="003F0E9A" w:rsidRPr="003F0E9A">
        <w:t xml:space="preserve"> 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https://github.com/arek123456/</w:t>
      </w:r>
      <w:r w:rsidR="005B287F">
        <w:rPr>
          <w:rFonts w:ascii="Times New Roman" w:hAnsi="Times New Roman" w:cs="Times New Roman"/>
          <w:b/>
          <w:bCs/>
          <w:sz w:val="24"/>
          <w:szCs w:val="24"/>
        </w:rPr>
        <w:t>Technologie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5B287F">
        <w:rPr>
          <w:rFonts w:ascii="Times New Roman" w:hAnsi="Times New Roman" w:cs="Times New Roman"/>
          <w:b/>
          <w:bCs/>
          <w:sz w:val="24"/>
          <w:szCs w:val="24"/>
        </w:rPr>
        <w:t>internetowe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.git</w:t>
      </w:r>
      <w:r>
        <w:rPr>
          <w:rFonts w:ascii="Times New Roman" w:hAnsi="Times New Roman" w:cs="Times New Roman"/>
          <w:sz w:val="24"/>
          <w:szCs w:val="24"/>
        </w:rPr>
        <w:t xml:space="preserve">. Na rysunku </w:t>
      </w:r>
      <w:r w:rsidR="000038C0">
        <w:rPr>
          <w:rFonts w:ascii="Times New Roman" w:hAnsi="Times New Roman" w:cs="Times New Roman"/>
          <w:sz w:val="24"/>
          <w:szCs w:val="24"/>
        </w:rPr>
        <w:t>8</w:t>
      </w:r>
      <w:r w:rsidR="0081668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zedstawiono zrzut ekranu pokazujący </w:t>
      </w:r>
      <w:r w:rsidR="003F0E9A">
        <w:rPr>
          <w:rFonts w:ascii="Times New Roman" w:hAnsi="Times New Roman" w:cs="Times New Roman"/>
          <w:sz w:val="24"/>
          <w:szCs w:val="24"/>
        </w:rPr>
        <w:t>zawartość folderu projekt</w:t>
      </w:r>
      <w:r w:rsidR="00890766">
        <w:rPr>
          <w:rFonts w:ascii="Times New Roman" w:hAnsi="Times New Roman" w:cs="Times New Roman"/>
          <w:sz w:val="24"/>
          <w:szCs w:val="24"/>
        </w:rPr>
        <w:t>JS</w:t>
      </w:r>
      <w:r w:rsidR="00D66108">
        <w:rPr>
          <w:rFonts w:ascii="Times New Roman" w:hAnsi="Times New Roman" w:cs="Times New Roman"/>
          <w:sz w:val="24"/>
          <w:szCs w:val="24"/>
        </w:rPr>
        <w:t>. H</w:t>
      </w:r>
      <w:r w:rsidR="00E5174E" w:rsidRPr="00E5174E">
        <w:rPr>
          <w:rFonts w:ascii="Times New Roman" w:hAnsi="Times New Roman" w:cs="Times New Roman"/>
          <w:sz w:val="24"/>
          <w:szCs w:val="24"/>
        </w:rPr>
        <w:t>osting</w:t>
      </w:r>
      <w:r w:rsidR="00E774CB">
        <w:rPr>
          <w:rFonts w:ascii="Times New Roman" w:hAnsi="Times New Roman" w:cs="Times New Roman"/>
          <w:sz w:val="24"/>
          <w:szCs w:val="24"/>
        </w:rPr>
        <w:t xml:space="preserve"> </w:t>
      </w:r>
      <w:r w:rsidR="00E5174E" w:rsidRPr="00E5174E">
        <w:rPr>
          <w:rFonts w:ascii="Times New Roman" w:hAnsi="Times New Roman" w:cs="Times New Roman"/>
          <w:sz w:val="24"/>
          <w:szCs w:val="24"/>
        </w:rPr>
        <w:t>stron</w:t>
      </w:r>
      <w:r w:rsidR="0084727D">
        <w:rPr>
          <w:rFonts w:ascii="Times New Roman" w:hAnsi="Times New Roman" w:cs="Times New Roman"/>
          <w:sz w:val="24"/>
          <w:szCs w:val="24"/>
        </w:rPr>
        <w:t>y</w:t>
      </w:r>
      <w:r w:rsidR="00E5174E" w:rsidRPr="00E5174E">
        <w:rPr>
          <w:rFonts w:ascii="Times New Roman" w:hAnsi="Times New Roman" w:cs="Times New Roman"/>
          <w:sz w:val="24"/>
          <w:szCs w:val="24"/>
        </w:rPr>
        <w:t xml:space="preserve"> internetow</w:t>
      </w:r>
      <w:r w:rsidR="0084727D">
        <w:rPr>
          <w:rFonts w:ascii="Times New Roman" w:hAnsi="Times New Roman" w:cs="Times New Roman"/>
          <w:sz w:val="24"/>
          <w:szCs w:val="24"/>
        </w:rPr>
        <w:t>ej</w:t>
      </w:r>
      <w:r w:rsidR="00E5174E" w:rsidRPr="00E5174E">
        <w:rPr>
          <w:rFonts w:ascii="Times New Roman" w:hAnsi="Times New Roman" w:cs="Times New Roman"/>
          <w:sz w:val="24"/>
          <w:szCs w:val="24"/>
        </w:rPr>
        <w:t xml:space="preserve"> </w:t>
      </w:r>
      <w:r w:rsidR="00D04179">
        <w:rPr>
          <w:rFonts w:ascii="Times New Roman" w:hAnsi="Times New Roman" w:cs="Times New Roman"/>
          <w:sz w:val="24"/>
          <w:szCs w:val="24"/>
        </w:rPr>
        <w:t>jest</w:t>
      </w:r>
      <w:r w:rsidR="00D66108">
        <w:rPr>
          <w:rFonts w:ascii="Times New Roman" w:hAnsi="Times New Roman" w:cs="Times New Roman"/>
          <w:sz w:val="24"/>
          <w:szCs w:val="24"/>
        </w:rPr>
        <w:t xml:space="preserve"> zrealizowan</w:t>
      </w:r>
      <w:r w:rsidR="0006283F">
        <w:rPr>
          <w:rFonts w:ascii="Times New Roman" w:hAnsi="Times New Roman" w:cs="Times New Roman"/>
          <w:sz w:val="24"/>
          <w:szCs w:val="24"/>
        </w:rPr>
        <w:t>y</w:t>
      </w:r>
      <w:r w:rsidR="00D66108">
        <w:rPr>
          <w:rFonts w:ascii="Times New Roman" w:hAnsi="Times New Roman" w:cs="Times New Roman"/>
          <w:sz w:val="24"/>
          <w:szCs w:val="24"/>
        </w:rPr>
        <w:t xml:space="preserve"> poprzez GitHub Pages</w:t>
      </w:r>
      <w:r w:rsidR="00E5174E" w:rsidRPr="00E5174E">
        <w:rPr>
          <w:rFonts w:ascii="Times New Roman" w:hAnsi="Times New Roman" w:cs="Times New Roman"/>
          <w:sz w:val="24"/>
          <w:szCs w:val="24"/>
        </w:rPr>
        <w:t>.</w:t>
      </w:r>
      <w:r w:rsidR="00E5174E">
        <w:rPr>
          <w:rFonts w:ascii="Times New Roman" w:hAnsi="Times New Roman" w:cs="Times New Roman"/>
          <w:sz w:val="24"/>
          <w:szCs w:val="24"/>
        </w:rPr>
        <w:t xml:space="preserve"> </w:t>
      </w:r>
      <w:r w:rsidR="00E25006">
        <w:rPr>
          <w:rFonts w:ascii="Times New Roman" w:hAnsi="Times New Roman" w:cs="Times New Roman"/>
          <w:sz w:val="24"/>
          <w:szCs w:val="24"/>
        </w:rPr>
        <w:t>S</w:t>
      </w:r>
      <w:r w:rsidR="00E25006" w:rsidRPr="00E25006">
        <w:rPr>
          <w:rFonts w:ascii="Times New Roman" w:hAnsi="Times New Roman" w:cs="Times New Roman"/>
          <w:sz w:val="24"/>
          <w:szCs w:val="24"/>
        </w:rPr>
        <w:t xml:space="preserve">trona internetowa </w:t>
      </w:r>
      <w:r w:rsidR="005202AD">
        <w:rPr>
          <w:rFonts w:ascii="Times New Roman" w:hAnsi="Times New Roman" w:cs="Times New Roman"/>
          <w:sz w:val="24"/>
          <w:szCs w:val="24"/>
        </w:rPr>
        <w:t>jest</w:t>
      </w:r>
      <w:r w:rsidR="00E25006" w:rsidRPr="00E25006">
        <w:rPr>
          <w:rFonts w:ascii="Times New Roman" w:hAnsi="Times New Roman" w:cs="Times New Roman"/>
          <w:sz w:val="24"/>
          <w:szCs w:val="24"/>
        </w:rPr>
        <w:t xml:space="preserve"> dostępna pod adresem</w:t>
      </w:r>
      <w:r w:rsidR="007F2436">
        <w:rPr>
          <w:rFonts w:ascii="Times New Roman" w:hAnsi="Times New Roman" w:cs="Times New Roman"/>
          <w:sz w:val="24"/>
          <w:szCs w:val="24"/>
        </w:rPr>
        <w:t>:</w:t>
      </w:r>
      <w:r w:rsidR="00E25006" w:rsidRPr="00E25006">
        <w:rPr>
          <w:rFonts w:ascii="Times New Roman" w:hAnsi="Times New Roman" w:cs="Times New Roman"/>
          <w:sz w:val="24"/>
          <w:szCs w:val="24"/>
        </w:rPr>
        <w:t xml:space="preserve"> </w:t>
      </w:r>
      <w:r w:rsidR="007F2436" w:rsidRPr="00173204">
        <w:rPr>
          <w:rFonts w:ascii="Times New Roman" w:hAnsi="Times New Roman" w:cs="Times New Roman"/>
          <w:b/>
          <w:bCs/>
          <w:sz w:val="24"/>
          <w:szCs w:val="24"/>
        </w:rPr>
        <w:t>https://arek123456.github.io/Technologie-internetowe/projektJS/quiz_o_motocyklach.html</w:t>
      </w:r>
      <w:r w:rsidR="00C145D2">
        <w:rPr>
          <w:rFonts w:ascii="Times New Roman" w:hAnsi="Times New Roman" w:cs="Times New Roman"/>
          <w:sz w:val="24"/>
          <w:szCs w:val="24"/>
        </w:rPr>
        <w:t>.</w:t>
      </w:r>
    </w:p>
    <w:p w14:paraId="384DC1F4" w14:textId="26E5A722" w:rsidR="00DF496A" w:rsidRDefault="003D4E87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3498536" wp14:editId="205C9A52">
            <wp:extent cx="5760720" cy="1933575"/>
            <wp:effectExtent l="0" t="0" r="0" b="9525"/>
            <wp:docPr id="157943161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431616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9FB46" w14:textId="7FFA12AA" w:rsidR="00DC3F98" w:rsidRPr="0050237B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4F1D06">
        <w:rPr>
          <w:szCs w:val="22"/>
        </w:rPr>
        <w:t>8</w:t>
      </w:r>
      <w:r w:rsidR="00B93BB0">
        <w:rPr>
          <w:szCs w:val="22"/>
        </w:rPr>
        <w:t>.</w:t>
      </w:r>
      <w:r w:rsidRPr="0050237B">
        <w:rPr>
          <w:szCs w:val="22"/>
        </w:rPr>
        <w:t xml:space="preserve"> </w:t>
      </w:r>
      <w:r w:rsidR="003F0E9A">
        <w:rPr>
          <w:szCs w:val="22"/>
        </w:rPr>
        <w:t>Zawartość folderu projekt</w:t>
      </w:r>
      <w:r w:rsidR="009E33EB">
        <w:rPr>
          <w:szCs w:val="22"/>
        </w:rPr>
        <w:t>JS</w:t>
      </w:r>
    </w:p>
    <w:p w14:paraId="7D498B05" w14:textId="1C1992E0" w:rsidR="00F735F2" w:rsidRPr="00B33963" w:rsidRDefault="00DF496A" w:rsidP="00331A0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0" w:name="_Toc157247608"/>
      <w:r w:rsidRPr="00DF496A">
        <w:rPr>
          <w:rFonts w:ascii="Times New Roman" w:hAnsi="Times New Roman" w:cs="Times New Roman"/>
          <w:b/>
          <w:sz w:val="24"/>
        </w:rPr>
        <w:t>Literatura</w:t>
      </w:r>
      <w:bookmarkEnd w:id="10"/>
    </w:p>
    <w:p w14:paraId="0A38D8EE" w14:textId="75762F21" w:rsidR="00B33963" w:rsidRDefault="00000000" w:rsidP="008C4EB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41" w:history="1">
        <w:r w:rsidR="00B33963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html/</w:t>
        </w:r>
      </w:hyperlink>
    </w:p>
    <w:p w14:paraId="66D85AC4" w14:textId="30FDB146" w:rsidR="00B33963" w:rsidRPr="00B33963" w:rsidRDefault="00000000" w:rsidP="00B3396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42" w:history="1">
        <w:r w:rsidR="00B33963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css/</w:t>
        </w:r>
      </w:hyperlink>
    </w:p>
    <w:p w14:paraId="33158C27" w14:textId="0339777E" w:rsidR="008C4EB3" w:rsidRDefault="00000000" w:rsidP="008C4EB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43" w:history="1">
        <w:r w:rsidR="008C4EB3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pixabay.com/pl/</w:t>
        </w:r>
      </w:hyperlink>
    </w:p>
    <w:p w14:paraId="03C852AF" w14:textId="087CC44E" w:rsidR="008C4EB3" w:rsidRDefault="00000000" w:rsidP="008C4EB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44" w:history="1">
        <w:r w:rsidR="00E56DC1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developer.mozilla.org/en-US/docs/Learn/CSS</w:t>
        </w:r>
      </w:hyperlink>
    </w:p>
    <w:p w14:paraId="316255FD" w14:textId="7BF778C9" w:rsidR="00C56E88" w:rsidRPr="00E24A4A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Style w:val="Hipercze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45" w:history="1">
        <w:r w:rsidR="00394BE1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learn.shayhowe.com/html-css/</w:t>
        </w:r>
      </w:hyperlink>
    </w:p>
    <w:p w14:paraId="5B4D9B62" w14:textId="745CAF68" w:rsidR="00E24A4A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46" w:history="1">
        <w:r w:rsidR="00E24A4A" w:rsidRPr="00D070EA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js/</w:t>
        </w:r>
      </w:hyperlink>
    </w:p>
    <w:p w14:paraId="2626CB38" w14:textId="76884B23" w:rsidR="00E24A4A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47" w:history="1">
        <w:r w:rsidR="00086B30" w:rsidRPr="00D070EA">
          <w:rPr>
            <w:rStyle w:val="Hipercze"/>
            <w:rFonts w:ascii="Times New Roman" w:hAnsi="Times New Roman" w:cs="Times New Roman"/>
            <w:sz w:val="24"/>
            <w:szCs w:val="24"/>
          </w:rPr>
          <w:t>https://javascript.info/</w:t>
        </w:r>
      </w:hyperlink>
    </w:p>
    <w:p w14:paraId="7F409DCB" w14:textId="63CC55D7" w:rsidR="00086B30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48" w:history="1">
        <w:r w:rsidR="000E1557" w:rsidRPr="00D070EA">
          <w:rPr>
            <w:rStyle w:val="Hipercze"/>
            <w:rFonts w:ascii="Times New Roman" w:hAnsi="Times New Roman" w:cs="Times New Roman"/>
            <w:sz w:val="24"/>
            <w:szCs w:val="24"/>
          </w:rPr>
          <w:t>https://developer.mozilla.org/en-US/docs/Learn/Getting_started_with_the_web/JavaScript_basics</w:t>
        </w:r>
      </w:hyperlink>
    </w:p>
    <w:p w14:paraId="1AC03A5A" w14:textId="77777777" w:rsidR="000E1557" w:rsidRPr="000E1557" w:rsidRDefault="000E1557" w:rsidP="000E1557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B5C93B6" w14:textId="77777777" w:rsidR="00394BE1" w:rsidRPr="00394BE1" w:rsidRDefault="00394BE1" w:rsidP="00394BE1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C9363D5" w14:textId="77777777" w:rsidR="000C0AB8" w:rsidRPr="000C0AB8" w:rsidRDefault="000C0AB8" w:rsidP="000C0AB8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sectPr w:rsidR="000C0AB8" w:rsidRPr="000C0AB8" w:rsidSect="00606776">
      <w:footerReference w:type="default" r:id="rId4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0E285" w14:textId="77777777" w:rsidR="000C391A" w:rsidRDefault="000C391A" w:rsidP="00606776">
      <w:pPr>
        <w:spacing w:after="0" w:line="240" w:lineRule="auto"/>
      </w:pPr>
      <w:r>
        <w:separator/>
      </w:r>
    </w:p>
  </w:endnote>
  <w:endnote w:type="continuationSeparator" w:id="0">
    <w:p w14:paraId="2BC9073B" w14:textId="77777777" w:rsidR="000C391A" w:rsidRDefault="000C391A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D162E" w14:textId="77777777" w:rsidR="000C391A" w:rsidRDefault="000C391A" w:rsidP="00606776">
      <w:pPr>
        <w:spacing w:after="0" w:line="240" w:lineRule="auto"/>
      </w:pPr>
      <w:r>
        <w:separator/>
      </w:r>
    </w:p>
  </w:footnote>
  <w:footnote w:type="continuationSeparator" w:id="0">
    <w:p w14:paraId="0A32F334" w14:textId="77777777" w:rsidR="000C391A" w:rsidRDefault="000C391A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1695"/>
    <w:multiLevelType w:val="multilevel"/>
    <w:tmpl w:val="FE441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9F3D11"/>
    <w:multiLevelType w:val="hybridMultilevel"/>
    <w:tmpl w:val="D5AA67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11394"/>
    <w:multiLevelType w:val="multilevel"/>
    <w:tmpl w:val="B3B49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4D6C18"/>
    <w:multiLevelType w:val="hybridMultilevel"/>
    <w:tmpl w:val="49B620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6324E"/>
    <w:multiLevelType w:val="hybridMultilevel"/>
    <w:tmpl w:val="53902F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D039EE"/>
    <w:multiLevelType w:val="hybridMultilevel"/>
    <w:tmpl w:val="63D441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15086A"/>
    <w:multiLevelType w:val="multilevel"/>
    <w:tmpl w:val="E0D4E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0A1C06DF"/>
    <w:multiLevelType w:val="multilevel"/>
    <w:tmpl w:val="91B67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CDD19AF"/>
    <w:multiLevelType w:val="multilevel"/>
    <w:tmpl w:val="F68E2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D0C2D9D"/>
    <w:multiLevelType w:val="multilevel"/>
    <w:tmpl w:val="1576A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BA51F9"/>
    <w:multiLevelType w:val="hybridMultilevel"/>
    <w:tmpl w:val="FE908D3C"/>
    <w:lvl w:ilvl="0" w:tplc="0415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13CD44A4"/>
    <w:multiLevelType w:val="hybridMultilevel"/>
    <w:tmpl w:val="94D64B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F471B2"/>
    <w:multiLevelType w:val="multilevel"/>
    <w:tmpl w:val="2E189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8285E49"/>
    <w:multiLevelType w:val="hybridMultilevel"/>
    <w:tmpl w:val="9FE245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DF217D"/>
    <w:multiLevelType w:val="multilevel"/>
    <w:tmpl w:val="04F20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F164913"/>
    <w:multiLevelType w:val="multilevel"/>
    <w:tmpl w:val="3A287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924721B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298F01E9"/>
    <w:multiLevelType w:val="multilevel"/>
    <w:tmpl w:val="E5101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A66539B"/>
    <w:multiLevelType w:val="hybridMultilevel"/>
    <w:tmpl w:val="432E886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2F73025B"/>
    <w:multiLevelType w:val="multilevel"/>
    <w:tmpl w:val="389E6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417BE8"/>
    <w:multiLevelType w:val="multilevel"/>
    <w:tmpl w:val="ADCA8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BDA665C"/>
    <w:multiLevelType w:val="hybridMultilevel"/>
    <w:tmpl w:val="EDC8A0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F03224"/>
    <w:multiLevelType w:val="hybridMultilevel"/>
    <w:tmpl w:val="AD60EE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E529B1"/>
    <w:multiLevelType w:val="hybridMultilevel"/>
    <w:tmpl w:val="396E78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F7F2611"/>
    <w:multiLevelType w:val="hybridMultilevel"/>
    <w:tmpl w:val="12F21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FDB6EB4"/>
    <w:multiLevelType w:val="multilevel"/>
    <w:tmpl w:val="68A4B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10C33F6"/>
    <w:multiLevelType w:val="hybridMultilevel"/>
    <w:tmpl w:val="DD4C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44C5835"/>
    <w:multiLevelType w:val="hybridMultilevel"/>
    <w:tmpl w:val="5E9E3C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4D619E4"/>
    <w:multiLevelType w:val="hybridMultilevel"/>
    <w:tmpl w:val="AF90B9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5B45D9C"/>
    <w:multiLevelType w:val="hybridMultilevel"/>
    <w:tmpl w:val="BE6EFB2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6334A9F"/>
    <w:multiLevelType w:val="multilevel"/>
    <w:tmpl w:val="FDC29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81B7A64"/>
    <w:multiLevelType w:val="hybridMultilevel"/>
    <w:tmpl w:val="310A9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0" w15:restartNumberingAfterBreak="0">
    <w:nsid w:val="513A6840"/>
    <w:multiLevelType w:val="multilevel"/>
    <w:tmpl w:val="3A72A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1A61AE6"/>
    <w:multiLevelType w:val="multilevel"/>
    <w:tmpl w:val="46C6A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2054245"/>
    <w:multiLevelType w:val="hybridMultilevel"/>
    <w:tmpl w:val="1D769D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3827180"/>
    <w:multiLevelType w:val="hybridMultilevel"/>
    <w:tmpl w:val="0400B9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CB0266"/>
    <w:multiLevelType w:val="multilevel"/>
    <w:tmpl w:val="44B8C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74948AE"/>
    <w:multiLevelType w:val="hybridMultilevel"/>
    <w:tmpl w:val="F34EAA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98D4D1D"/>
    <w:multiLevelType w:val="hybridMultilevel"/>
    <w:tmpl w:val="39F4C1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9D5790E"/>
    <w:multiLevelType w:val="multilevel"/>
    <w:tmpl w:val="B78AA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AB52077"/>
    <w:multiLevelType w:val="hybridMultilevel"/>
    <w:tmpl w:val="4DB6B07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5AF95E41"/>
    <w:multiLevelType w:val="multilevel"/>
    <w:tmpl w:val="49B88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BDB2B73"/>
    <w:multiLevelType w:val="multilevel"/>
    <w:tmpl w:val="45484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BF20EB1"/>
    <w:multiLevelType w:val="multilevel"/>
    <w:tmpl w:val="9A262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DD92B1A"/>
    <w:multiLevelType w:val="hybridMultilevel"/>
    <w:tmpl w:val="9ECC8E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EB17CF4"/>
    <w:multiLevelType w:val="multilevel"/>
    <w:tmpl w:val="46C6A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0DE6B74"/>
    <w:multiLevelType w:val="hybridMultilevel"/>
    <w:tmpl w:val="1938C7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1275D09"/>
    <w:multiLevelType w:val="hybridMultilevel"/>
    <w:tmpl w:val="E2603D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3DA7204"/>
    <w:multiLevelType w:val="multilevel"/>
    <w:tmpl w:val="899ED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6767FB3"/>
    <w:multiLevelType w:val="hybridMultilevel"/>
    <w:tmpl w:val="1E4CC3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7B1489A"/>
    <w:multiLevelType w:val="multilevel"/>
    <w:tmpl w:val="031A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82653AC"/>
    <w:multiLevelType w:val="multilevel"/>
    <w:tmpl w:val="80E20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92926E9"/>
    <w:multiLevelType w:val="hybridMultilevel"/>
    <w:tmpl w:val="70EA557C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D675021"/>
    <w:multiLevelType w:val="hybridMultilevel"/>
    <w:tmpl w:val="AB321F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DD30D15"/>
    <w:multiLevelType w:val="hybridMultilevel"/>
    <w:tmpl w:val="225221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08A3D5F"/>
    <w:multiLevelType w:val="multilevel"/>
    <w:tmpl w:val="57A6D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3960A8F"/>
    <w:multiLevelType w:val="multilevel"/>
    <w:tmpl w:val="7208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4B462D0"/>
    <w:multiLevelType w:val="multilevel"/>
    <w:tmpl w:val="39B8B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5D84199"/>
    <w:multiLevelType w:val="hybridMultilevel"/>
    <w:tmpl w:val="975069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853685A"/>
    <w:multiLevelType w:val="hybridMultilevel"/>
    <w:tmpl w:val="46C693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8F07398"/>
    <w:multiLevelType w:val="hybridMultilevel"/>
    <w:tmpl w:val="A4A60E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8F52878"/>
    <w:multiLevelType w:val="multilevel"/>
    <w:tmpl w:val="6C22D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7DB27CBB"/>
    <w:multiLevelType w:val="multilevel"/>
    <w:tmpl w:val="D8E2F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31002200">
    <w:abstractNumId w:val="6"/>
  </w:num>
  <w:num w:numId="2" w16cid:durableId="2136242954">
    <w:abstractNumId w:val="70"/>
  </w:num>
  <w:num w:numId="3" w16cid:durableId="1761949390">
    <w:abstractNumId w:val="48"/>
  </w:num>
  <w:num w:numId="4" w16cid:durableId="1301306176">
    <w:abstractNumId w:val="26"/>
  </w:num>
  <w:num w:numId="5" w16cid:durableId="2102136781">
    <w:abstractNumId w:val="60"/>
  </w:num>
  <w:num w:numId="6" w16cid:durableId="432828187">
    <w:abstractNumId w:val="22"/>
  </w:num>
  <w:num w:numId="7" w16cid:durableId="1086999218">
    <w:abstractNumId w:val="25"/>
  </w:num>
  <w:num w:numId="8" w16cid:durableId="1452745752">
    <w:abstractNumId w:val="39"/>
  </w:num>
  <w:num w:numId="9" w16cid:durableId="1943415222">
    <w:abstractNumId w:val="8"/>
  </w:num>
  <w:num w:numId="10" w16cid:durableId="1704867562">
    <w:abstractNumId w:val="24"/>
  </w:num>
  <w:num w:numId="11" w16cid:durableId="1309477048">
    <w:abstractNumId w:val="57"/>
  </w:num>
  <w:num w:numId="12" w16cid:durableId="809321826">
    <w:abstractNumId w:val="12"/>
  </w:num>
  <w:num w:numId="13" w16cid:durableId="2069760838">
    <w:abstractNumId w:val="0"/>
  </w:num>
  <w:num w:numId="14" w16cid:durableId="311181249">
    <w:abstractNumId w:val="5"/>
  </w:num>
  <w:num w:numId="15" w16cid:durableId="900018024">
    <w:abstractNumId w:val="46"/>
  </w:num>
  <w:num w:numId="16" w16cid:durableId="522861830">
    <w:abstractNumId w:val="56"/>
  </w:num>
  <w:num w:numId="17" w16cid:durableId="1433894151">
    <w:abstractNumId w:val="31"/>
  </w:num>
  <w:num w:numId="18" w16cid:durableId="385883303">
    <w:abstractNumId w:val="53"/>
  </w:num>
  <w:num w:numId="19" w16cid:durableId="1667440283">
    <w:abstractNumId w:val="55"/>
  </w:num>
  <w:num w:numId="20" w16cid:durableId="1219825232">
    <w:abstractNumId w:val="34"/>
  </w:num>
  <w:num w:numId="21" w16cid:durableId="1565336894">
    <w:abstractNumId w:val="65"/>
  </w:num>
  <w:num w:numId="22" w16cid:durableId="1673530900">
    <w:abstractNumId w:val="42"/>
  </w:num>
  <w:num w:numId="23" w16cid:durableId="1251499152">
    <w:abstractNumId w:val="38"/>
  </w:num>
  <w:num w:numId="24" w16cid:durableId="836269560">
    <w:abstractNumId w:val="72"/>
  </w:num>
  <w:num w:numId="25" w16cid:durableId="1848061499">
    <w:abstractNumId w:val="30"/>
  </w:num>
  <w:num w:numId="26" w16cid:durableId="2057583191">
    <w:abstractNumId w:val="40"/>
  </w:num>
  <w:num w:numId="27" w16cid:durableId="1691252178">
    <w:abstractNumId w:val="49"/>
  </w:num>
  <w:num w:numId="28" w16cid:durableId="1445031897">
    <w:abstractNumId w:val="21"/>
  </w:num>
  <w:num w:numId="29" w16cid:durableId="110441780">
    <w:abstractNumId w:val="43"/>
  </w:num>
  <w:num w:numId="30" w16cid:durableId="1290164696">
    <w:abstractNumId w:val="23"/>
  </w:num>
  <w:num w:numId="31" w16cid:durableId="90325283">
    <w:abstractNumId w:val="37"/>
  </w:num>
  <w:num w:numId="32" w16cid:durableId="695892591">
    <w:abstractNumId w:val="27"/>
  </w:num>
  <w:num w:numId="33" w16cid:durableId="1055465117">
    <w:abstractNumId w:val="18"/>
  </w:num>
  <w:num w:numId="34" w16cid:durableId="537857836">
    <w:abstractNumId w:val="50"/>
  </w:num>
  <w:num w:numId="35" w16cid:durableId="1200895441">
    <w:abstractNumId w:val="9"/>
  </w:num>
  <w:num w:numId="36" w16cid:durableId="1631285853">
    <w:abstractNumId w:val="66"/>
  </w:num>
  <w:num w:numId="37" w16cid:durableId="420413805">
    <w:abstractNumId w:val="51"/>
  </w:num>
  <w:num w:numId="38" w16cid:durableId="1641688544">
    <w:abstractNumId w:val="20"/>
  </w:num>
  <w:num w:numId="39" w16cid:durableId="394861756">
    <w:abstractNumId w:val="7"/>
  </w:num>
  <w:num w:numId="40" w16cid:durableId="275333185">
    <w:abstractNumId w:val="74"/>
  </w:num>
  <w:num w:numId="41" w16cid:durableId="1108967129">
    <w:abstractNumId w:val="67"/>
  </w:num>
  <w:num w:numId="42" w16cid:durableId="725764228">
    <w:abstractNumId w:val="2"/>
  </w:num>
  <w:num w:numId="43" w16cid:durableId="1165784099">
    <w:abstractNumId w:val="17"/>
  </w:num>
  <w:num w:numId="44" w16cid:durableId="648287818">
    <w:abstractNumId w:val="47"/>
  </w:num>
  <w:num w:numId="45" w16cid:durableId="544297448">
    <w:abstractNumId w:val="1"/>
  </w:num>
  <w:num w:numId="46" w16cid:durableId="1789353931">
    <w:abstractNumId w:val="29"/>
  </w:num>
  <w:num w:numId="47" w16cid:durableId="1021975112">
    <w:abstractNumId w:val="71"/>
  </w:num>
  <w:num w:numId="48" w16cid:durableId="784620185">
    <w:abstractNumId w:val="64"/>
  </w:num>
  <w:num w:numId="49" w16cid:durableId="241525045">
    <w:abstractNumId w:val="69"/>
  </w:num>
  <w:num w:numId="50" w16cid:durableId="862936012">
    <w:abstractNumId w:val="32"/>
  </w:num>
  <w:num w:numId="51" w16cid:durableId="2137334453">
    <w:abstractNumId w:val="33"/>
  </w:num>
  <w:num w:numId="52" w16cid:durableId="824860203">
    <w:abstractNumId w:val="59"/>
  </w:num>
  <w:num w:numId="53" w16cid:durableId="1874999708">
    <w:abstractNumId w:val="35"/>
  </w:num>
  <w:num w:numId="54" w16cid:durableId="1084760146">
    <w:abstractNumId w:val="14"/>
  </w:num>
  <w:num w:numId="55" w16cid:durableId="392387985">
    <w:abstractNumId w:val="28"/>
  </w:num>
  <w:num w:numId="56" w16cid:durableId="1268808999">
    <w:abstractNumId w:val="3"/>
  </w:num>
  <w:num w:numId="57" w16cid:durableId="1734346917">
    <w:abstractNumId w:val="73"/>
  </w:num>
  <w:num w:numId="58" w16cid:durableId="890383858">
    <w:abstractNumId w:val="45"/>
  </w:num>
  <w:num w:numId="59" w16cid:durableId="1539581465">
    <w:abstractNumId w:val="11"/>
  </w:num>
  <w:num w:numId="60" w16cid:durableId="2089494837">
    <w:abstractNumId w:val="16"/>
  </w:num>
  <w:num w:numId="61" w16cid:durableId="611713947">
    <w:abstractNumId w:val="4"/>
  </w:num>
  <w:num w:numId="62" w16cid:durableId="1429501387">
    <w:abstractNumId w:val="10"/>
  </w:num>
  <w:num w:numId="63" w16cid:durableId="1380393544">
    <w:abstractNumId w:val="19"/>
  </w:num>
  <w:num w:numId="64" w16cid:durableId="1096973510">
    <w:abstractNumId w:val="41"/>
  </w:num>
  <w:num w:numId="65" w16cid:durableId="251596624">
    <w:abstractNumId w:val="44"/>
  </w:num>
  <w:num w:numId="66" w16cid:durableId="124737399">
    <w:abstractNumId w:val="36"/>
  </w:num>
  <w:num w:numId="67" w16cid:durableId="664630716">
    <w:abstractNumId w:val="13"/>
  </w:num>
  <w:num w:numId="68" w16cid:durableId="2065982486">
    <w:abstractNumId w:val="63"/>
  </w:num>
  <w:num w:numId="69" w16cid:durableId="411705710">
    <w:abstractNumId w:val="62"/>
  </w:num>
  <w:num w:numId="70" w16cid:durableId="1388450478">
    <w:abstractNumId w:val="68"/>
  </w:num>
  <w:num w:numId="71" w16cid:durableId="1774208255">
    <w:abstractNumId w:val="61"/>
  </w:num>
  <w:num w:numId="72" w16cid:durableId="1077940384">
    <w:abstractNumId w:val="58"/>
  </w:num>
  <w:num w:numId="73" w16cid:durableId="641421708">
    <w:abstractNumId w:val="52"/>
  </w:num>
  <w:num w:numId="74" w16cid:durableId="1668172095">
    <w:abstractNumId w:val="15"/>
  </w:num>
  <w:num w:numId="75" w16cid:durableId="1893493646">
    <w:abstractNumId w:val="5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265E"/>
    <w:rsid w:val="000038C0"/>
    <w:rsid w:val="00010B5E"/>
    <w:rsid w:val="00033235"/>
    <w:rsid w:val="00033DBC"/>
    <w:rsid w:val="00034080"/>
    <w:rsid w:val="0003425B"/>
    <w:rsid w:val="0003727C"/>
    <w:rsid w:val="00043ABE"/>
    <w:rsid w:val="000539B8"/>
    <w:rsid w:val="000554FB"/>
    <w:rsid w:val="00061F91"/>
    <w:rsid w:val="0006283F"/>
    <w:rsid w:val="000670D2"/>
    <w:rsid w:val="0007001C"/>
    <w:rsid w:val="00086B30"/>
    <w:rsid w:val="00090EF1"/>
    <w:rsid w:val="000B1DA6"/>
    <w:rsid w:val="000B6D64"/>
    <w:rsid w:val="000B7FFA"/>
    <w:rsid w:val="000C0AB8"/>
    <w:rsid w:val="000C391A"/>
    <w:rsid w:val="000C62BE"/>
    <w:rsid w:val="000D11E0"/>
    <w:rsid w:val="000D438E"/>
    <w:rsid w:val="000E1557"/>
    <w:rsid w:val="000E29FF"/>
    <w:rsid w:val="000F1085"/>
    <w:rsid w:val="000F4B4C"/>
    <w:rsid w:val="001009FA"/>
    <w:rsid w:val="0010201A"/>
    <w:rsid w:val="001051BB"/>
    <w:rsid w:val="00105F63"/>
    <w:rsid w:val="001107D3"/>
    <w:rsid w:val="00115B28"/>
    <w:rsid w:val="001269B3"/>
    <w:rsid w:val="001323C5"/>
    <w:rsid w:val="00134973"/>
    <w:rsid w:val="00143A27"/>
    <w:rsid w:val="00144012"/>
    <w:rsid w:val="0015115C"/>
    <w:rsid w:val="00155800"/>
    <w:rsid w:val="001634A2"/>
    <w:rsid w:val="00172CCB"/>
    <w:rsid w:val="00173204"/>
    <w:rsid w:val="001806CA"/>
    <w:rsid w:val="00193CB3"/>
    <w:rsid w:val="001A514B"/>
    <w:rsid w:val="001A67E6"/>
    <w:rsid w:val="001A683F"/>
    <w:rsid w:val="001B35CD"/>
    <w:rsid w:val="001B3EC4"/>
    <w:rsid w:val="001C1B95"/>
    <w:rsid w:val="001D61F7"/>
    <w:rsid w:val="001E4FAD"/>
    <w:rsid w:val="001E72CB"/>
    <w:rsid w:val="001F303B"/>
    <w:rsid w:val="001F3093"/>
    <w:rsid w:val="001F32DC"/>
    <w:rsid w:val="001F3636"/>
    <w:rsid w:val="001F53F9"/>
    <w:rsid w:val="002027FD"/>
    <w:rsid w:val="00202848"/>
    <w:rsid w:val="00202C37"/>
    <w:rsid w:val="00202E16"/>
    <w:rsid w:val="00203EDC"/>
    <w:rsid w:val="00205F71"/>
    <w:rsid w:val="00213B31"/>
    <w:rsid w:val="00214773"/>
    <w:rsid w:val="00220176"/>
    <w:rsid w:val="00220B30"/>
    <w:rsid w:val="0022655D"/>
    <w:rsid w:val="00233F20"/>
    <w:rsid w:val="00237F46"/>
    <w:rsid w:val="00240A37"/>
    <w:rsid w:val="00241498"/>
    <w:rsid w:val="00242C06"/>
    <w:rsid w:val="002462D2"/>
    <w:rsid w:val="0024796B"/>
    <w:rsid w:val="002509DD"/>
    <w:rsid w:val="0025277D"/>
    <w:rsid w:val="002527AA"/>
    <w:rsid w:val="0025536C"/>
    <w:rsid w:val="00257915"/>
    <w:rsid w:val="002618A3"/>
    <w:rsid w:val="00263067"/>
    <w:rsid w:val="00266BFD"/>
    <w:rsid w:val="00267E98"/>
    <w:rsid w:val="002903DC"/>
    <w:rsid w:val="00290767"/>
    <w:rsid w:val="002920DA"/>
    <w:rsid w:val="00292E0D"/>
    <w:rsid w:val="002932C4"/>
    <w:rsid w:val="00294118"/>
    <w:rsid w:val="002A2FF9"/>
    <w:rsid w:val="002A6E0C"/>
    <w:rsid w:val="002B0E35"/>
    <w:rsid w:val="002B27FF"/>
    <w:rsid w:val="002B2E14"/>
    <w:rsid w:val="002B7F03"/>
    <w:rsid w:val="002C550B"/>
    <w:rsid w:val="002D04DB"/>
    <w:rsid w:val="002E2894"/>
    <w:rsid w:val="002F52FA"/>
    <w:rsid w:val="002F5B24"/>
    <w:rsid w:val="003006FA"/>
    <w:rsid w:val="003064F0"/>
    <w:rsid w:val="00311190"/>
    <w:rsid w:val="00312320"/>
    <w:rsid w:val="00312D5C"/>
    <w:rsid w:val="00317EC4"/>
    <w:rsid w:val="00323C46"/>
    <w:rsid w:val="00330722"/>
    <w:rsid w:val="00331A05"/>
    <w:rsid w:val="00336EC3"/>
    <w:rsid w:val="00337285"/>
    <w:rsid w:val="003400D2"/>
    <w:rsid w:val="00340476"/>
    <w:rsid w:val="00340588"/>
    <w:rsid w:val="00350FE4"/>
    <w:rsid w:val="00355353"/>
    <w:rsid w:val="0036757F"/>
    <w:rsid w:val="00370C64"/>
    <w:rsid w:val="00387803"/>
    <w:rsid w:val="0039356E"/>
    <w:rsid w:val="00393721"/>
    <w:rsid w:val="00394BE1"/>
    <w:rsid w:val="003A0B28"/>
    <w:rsid w:val="003A267E"/>
    <w:rsid w:val="003A30EB"/>
    <w:rsid w:val="003A3D20"/>
    <w:rsid w:val="003A721B"/>
    <w:rsid w:val="003B3738"/>
    <w:rsid w:val="003B39DF"/>
    <w:rsid w:val="003B3F71"/>
    <w:rsid w:val="003B4434"/>
    <w:rsid w:val="003B7E47"/>
    <w:rsid w:val="003C1381"/>
    <w:rsid w:val="003C1469"/>
    <w:rsid w:val="003C2EE3"/>
    <w:rsid w:val="003C46CA"/>
    <w:rsid w:val="003C5CD8"/>
    <w:rsid w:val="003C6CAA"/>
    <w:rsid w:val="003C7C17"/>
    <w:rsid w:val="003D1A46"/>
    <w:rsid w:val="003D4E87"/>
    <w:rsid w:val="003D51F6"/>
    <w:rsid w:val="003D5540"/>
    <w:rsid w:val="003E0AB4"/>
    <w:rsid w:val="003E0CD8"/>
    <w:rsid w:val="003E528E"/>
    <w:rsid w:val="003E5C2B"/>
    <w:rsid w:val="003F02B4"/>
    <w:rsid w:val="003F07E4"/>
    <w:rsid w:val="003F0E9A"/>
    <w:rsid w:val="003F18BC"/>
    <w:rsid w:val="003F2DC6"/>
    <w:rsid w:val="003F3118"/>
    <w:rsid w:val="004023A1"/>
    <w:rsid w:val="004023C5"/>
    <w:rsid w:val="004033BE"/>
    <w:rsid w:val="00404328"/>
    <w:rsid w:val="004059C1"/>
    <w:rsid w:val="004125FF"/>
    <w:rsid w:val="00421465"/>
    <w:rsid w:val="00425DDC"/>
    <w:rsid w:val="00427D7E"/>
    <w:rsid w:val="00446D60"/>
    <w:rsid w:val="004479F3"/>
    <w:rsid w:val="004526D4"/>
    <w:rsid w:val="00453F0F"/>
    <w:rsid w:val="00455255"/>
    <w:rsid w:val="004552F0"/>
    <w:rsid w:val="00461549"/>
    <w:rsid w:val="00465075"/>
    <w:rsid w:val="00467409"/>
    <w:rsid w:val="004773A7"/>
    <w:rsid w:val="004804FA"/>
    <w:rsid w:val="0048337A"/>
    <w:rsid w:val="0049296F"/>
    <w:rsid w:val="00492A5A"/>
    <w:rsid w:val="00492E2A"/>
    <w:rsid w:val="00493322"/>
    <w:rsid w:val="00494F81"/>
    <w:rsid w:val="004C46D0"/>
    <w:rsid w:val="004C7798"/>
    <w:rsid w:val="004D0519"/>
    <w:rsid w:val="004D0A0B"/>
    <w:rsid w:val="004D1276"/>
    <w:rsid w:val="004D1883"/>
    <w:rsid w:val="004D7132"/>
    <w:rsid w:val="004E63E0"/>
    <w:rsid w:val="004E6CD7"/>
    <w:rsid w:val="004F133D"/>
    <w:rsid w:val="004F1D06"/>
    <w:rsid w:val="004F2EEF"/>
    <w:rsid w:val="004F3555"/>
    <w:rsid w:val="004F4FEC"/>
    <w:rsid w:val="00501C6D"/>
    <w:rsid w:val="0050237B"/>
    <w:rsid w:val="005023DB"/>
    <w:rsid w:val="00504F0E"/>
    <w:rsid w:val="00510AF1"/>
    <w:rsid w:val="005163F8"/>
    <w:rsid w:val="005202AD"/>
    <w:rsid w:val="00520B25"/>
    <w:rsid w:val="0052102A"/>
    <w:rsid w:val="00524CEB"/>
    <w:rsid w:val="00526972"/>
    <w:rsid w:val="00526F39"/>
    <w:rsid w:val="0053079D"/>
    <w:rsid w:val="0053182E"/>
    <w:rsid w:val="005353EC"/>
    <w:rsid w:val="0054078A"/>
    <w:rsid w:val="00540B94"/>
    <w:rsid w:val="00564BA8"/>
    <w:rsid w:val="00570676"/>
    <w:rsid w:val="005731F0"/>
    <w:rsid w:val="00580AC8"/>
    <w:rsid w:val="00584726"/>
    <w:rsid w:val="005868A6"/>
    <w:rsid w:val="00591A7B"/>
    <w:rsid w:val="005921F0"/>
    <w:rsid w:val="00595DD9"/>
    <w:rsid w:val="005A1C17"/>
    <w:rsid w:val="005B287F"/>
    <w:rsid w:val="005B5A98"/>
    <w:rsid w:val="005B62D3"/>
    <w:rsid w:val="005B760B"/>
    <w:rsid w:val="005C0273"/>
    <w:rsid w:val="005C0DE7"/>
    <w:rsid w:val="005C7300"/>
    <w:rsid w:val="005D268C"/>
    <w:rsid w:val="005D56D1"/>
    <w:rsid w:val="005E3D07"/>
    <w:rsid w:val="005F372D"/>
    <w:rsid w:val="00606776"/>
    <w:rsid w:val="00607DC1"/>
    <w:rsid w:val="00610D15"/>
    <w:rsid w:val="00613A79"/>
    <w:rsid w:val="00614B8A"/>
    <w:rsid w:val="0062223E"/>
    <w:rsid w:val="006226A0"/>
    <w:rsid w:val="0062328A"/>
    <w:rsid w:val="0062535D"/>
    <w:rsid w:val="006303FC"/>
    <w:rsid w:val="0063096C"/>
    <w:rsid w:val="006324F3"/>
    <w:rsid w:val="006329A5"/>
    <w:rsid w:val="00633938"/>
    <w:rsid w:val="00634EDF"/>
    <w:rsid w:val="00635D9E"/>
    <w:rsid w:val="0063626D"/>
    <w:rsid w:val="0064273C"/>
    <w:rsid w:val="00643A21"/>
    <w:rsid w:val="00656B07"/>
    <w:rsid w:val="00657889"/>
    <w:rsid w:val="00666AEC"/>
    <w:rsid w:val="00670AD8"/>
    <w:rsid w:val="00677571"/>
    <w:rsid w:val="00680122"/>
    <w:rsid w:val="006825D5"/>
    <w:rsid w:val="00690C75"/>
    <w:rsid w:val="00691D2F"/>
    <w:rsid w:val="00691E9E"/>
    <w:rsid w:val="0069414F"/>
    <w:rsid w:val="00694279"/>
    <w:rsid w:val="00695D4D"/>
    <w:rsid w:val="006A268F"/>
    <w:rsid w:val="006A3C6F"/>
    <w:rsid w:val="006A5EF7"/>
    <w:rsid w:val="006B3E91"/>
    <w:rsid w:val="006D7B20"/>
    <w:rsid w:val="006E7769"/>
    <w:rsid w:val="006F6B07"/>
    <w:rsid w:val="0070058D"/>
    <w:rsid w:val="00700D6A"/>
    <w:rsid w:val="007032C6"/>
    <w:rsid w:val="007046A1"/>
    <w:rsid w:val="00705139"/>
    <w:rsid w:val="00706935"/>
    <w:rsid w:val="0071178B"/>
    <w:rsid w:val="0071688C"/>
    <w:rsid w:val="007207A9"/>
    <w:rsid w:val="00721FCD"/>
    <w:rsid w:val="007263D7"/>
    <w:rsid w:val="0073021C"/>
    <w:rsid w:val="0073058D"/>
    <w:rsid w:val="00733258"/>
    <w:rsid w:val="007412CA"/>
    <w:rsid w:val="00744C51"/>
    <w:rsid w:val="00747081"/>
    <w:rsid w:val="0074741F"/>
    <w:rsid w:val="0075096D"/>
    <w:rsid w:val="00754F3F"/>
    <w:rsid w:val="0075569A"/>
    <w:rsid w:val="007566E9"/>
    <w:rsid w:val="007617A5"/>
    <w:rsid w:val="007702CB"/>
    <w:rsid w:val="00773F54"/>
    <w:rsid w:val="0077486A"/>
    <w:rsid w:val="007840C3"/>
    <w:rsid w:val="007922E9"/>
    <w:rsid w:val="00792DD9"/>
    <w:rsid w:val="00797E8A"/>
    <w:rsid w:val="007A05F1"/>
    <w:rsid w:val="007A2582"/>
    <w:rsid w:val="007A33F6"/>
    <w:rsid w:val="007B1440"/>
    <w:rsid w:val="007B7E33"/>
    <w:rsid w:val="007C1910"/>
    <w:rsid w:val="007C1E30"/>
    <w:rsid w:val="007C4FEB"/>
    <w:rsid w:val="007D1D40"/>
    <w:rsid w:val="007D206D"/>
    <w:rsid w:val="007D42C0"/>
    <w:rsid w:val="007D42FD"/>
    <w:rsid w:val="007E0673"/>
    <w:rsid w:val="007E6A55"/>
    <w:rsid w:val="007F050E"/>
    <w:rsid w:val="007F0AD8"/>
    <w:rsid w:val="007F2436"/>
    <w:rsid w:val="007F3245"/>
    <w:rsid w:val="007F3D58"/>
    <w:rsid w:val="007F736E"/>
    <w:rsid w:val="007F774C"/>
    <w:rsid w:val="00801556"/>
    <w:rsid w:val="00803F14"/>
    <w:rsid w:val="00810CE4"/>
    <w:rsid w:val="00814F63"/>
    <w:rsid w:val="00816688"/>
    <w:rsid w:val="00816807"/>
    <w:rsid w:val="00816880"/>
    <w:rsid w:val="00820DC3"/>
    <w:rsid w:val="0082146D"/>
    <w:rsid w:val="00821499"/>
    <w:rsid w:val="008246C7"/>
    <w:rsid w:val="00825625"/>
    <w:rsid w:val="00826359"/>
    <w:rsid w:val="008311BA"/>
    <w:rsid w:val="00831965"/>
    <w:rsid w:val="00834FBB"/>
    <w:rsid w:val="00836826"/>
    <w:rsid w:val="008453F8"/>
    <w:rsid w:val="0084727D"/>
    <w:rsid w:val="00852446"/>
    <w:rsid w:val="00853226"/>
    <w:rsid w:val="00857064"/>
    <w:rsid w:val="00864AF2"/>
    <w:rsid w:val="008705A6"/>
    <w:rsid w:val="0087391B"/>
    <w:rsid w:val="008749CA"/>
    <w:rsid w:val="00884530"/>
    <w:rsid w:val="00887415"/>
    <w:rsid w:val="00890766"/>
    <w:rsid w:val="00891953"/>
    <w:rsid w:val="00896271"/>
    <w:rsid w:val="00897D11"/>
    <w:rsid w:val="008A142D"/>
    <w:rsid w:val="008A2B8A"/>
    <w:rsid w:val="008A59E2"/>
    <w:rsid w:val="008B10D0"/>
    <w:rsid w:val="008B376F"/>
    <w:rsid w:val="008B4D46"/>
    <w:rsid w:val="008C21AE"/>
    <w:rsid w:val="008C4EB3"/>
    <w:rsid w:val="008C74B9"/>
    <w:rsid w:val="008C7954"/>
    <w:rsid w:val="008C7B8D"/>
    <w:rsid w:val="008E1395"/>
    <w:rsid w:val="008E41CB"/>
    <w:rsid w:val="008E4FF9"/>
    <w:rsid w:val="008F3CED"/>
    <w:rsid w:val="008F6322"/>
    <w:rsid w:val="00904873"/>
    <w:rsid w:val="00915617"/>
    <w:rsid w:val="0091776E"/>
    <w:rsid w:val="00921A63"/>
    <w:rsid w:val="00922A8F"/>
    <w:rsid w:val="00926CA6"/>
    <w:rsid w:val="00927254"/>
    <w:rsid w:val="00935650"/>
    <w:rsid w:val="0095333A"/>
    <w:rsid w:val="00954338"/>
    <w:rsid w:val="00954E36"/>
    <w:rsid w:val="00961B79"/>
    <w:rsid w:val="00961DD4"/>
    <w:rsid w:val="009622EA"/>
    <w:rsid w:val="00971374"/>
    <w:rsid w:val="009713DE"/>
    <w:rsid w:val="00972395"/>
    <w:rsid w:val="009749E0"/>
    <w:rsid w:val="009779D3"/>
    <w:rsid w:val="009849CD"/>
    <w:rsid w:val="009923B2"/>
    <w:rsid w:val="0099330B"/>
    <w:rsid w:val="0099368F"/>
    <w:rsid w:val="009A2B9C"/>
    <w:rsid w:val="009A4A75"/>
    <w:rsid w:val="009A735E"/>
    <w:rsid w:val="009B4A61"/>
    <w:rsid w:val="009B6613"/>
    <w:rsid w:val="009B6987"/>
    <w:rsid w:val="009C1ED5"/>
    <w:rsid w:val="009C34FD"/>
    <w:rsid w:val="009D0367"/>
    <w:rsid w:val="009D46A7"/>
    <w:rsid w:val="009D6295"/>
    <w:rsid w:val="009D7E95"/>
    <w:rsid w:val="009E14D2"/>
    <w:rsid w:val="009E33EB"/>
    <w:rsid w:val="009E6951"/>
    <w:rsid w:val="009F0D9C"/>
    <w:rsid w:val="009F3B82"/>
    <w:rsid w:val="009F52FF"/>
    <w:rsid w:val="009F5850"/>
    <w:rsid w:val="00A00533"/>
    <w:rsid w:val="00A0482A"/>
    <w:rsid w:val="00A05CF3"/>
    <w:rsid w:val="00A0697E"/>
    <w:rsid w:val="00A11166"/>
    <w:rsid w:val="00A20087"/>
    <w:rsid w:val="00A212FA"/>
    <w:rsid w:val="00A26462"/>
    <w:rsid w:val="00A30902"/>
    <w:rsid w:val="00A3138C"/>
    <w:rsid w:val="00A329C8"/>
    <w:rsid w:val="00A343B5"/>
    <w:rsid w:val="00A35355"/>
    <w:rsid w:val="00A42119"/>
    <w:rsid w:val="00A45250"/>
    <w:rsid w:val="00A505E1"/>
    <w:rsid w:val="00A508B0"/>
    <w:rsid w:val="00A51614"/>
    <w:rsid w:val="00A518EF"/>
    <w:rsid w:val="00A559AA"/>
    <w:rsid w:val="00A55E5F"/>
    <w:rsid w:val="00A57061"/>
    <w:rsid w:val="00A613F7"/>
    <w:rsid w:val="00A634C3"/>
    <w:rsid w:val="00A639E0"/>
    <w:rsid w:val="00A64DE7"/>
    <w:rsid w:val="00A678F0"/>
    <w:rsid w:val="00A818CA"/>
    <w:rsid w:val="00A86B14"/>
    <w:rsid w:val="00A91510"/>
    <w:rsid w:val="00A95AB1"/>
    <w:rsid w:val="00AA0892"/>
    <w:rsid w:val="00AA4A45"/>
    <w:rsid w:val="00AB41EB"/>
    <w:rsid w:val="00AC543B"/>
    <w:rsid w:val="00AD0D23"/>
    <w:rsid w:val="00AD378D"/>
    <w:rsid w:val="00AD3A06"/>
    <w:rsid w:val="00AD7401"/>
    <w:rsid w:val="00AE5F3F"/>
    <w:rsid w:val="00AF1510"/>
    <w:rsid w:val="00AF5B82"/>
    <w:rsid w:val="00AF71A2"/>
    <w:rsid w:val="00B04C94"/>
    <w:rsid w:val="00B1106E"/>
    <w:rsid w:val="00B11118"/>
    <w:rsid w:val="00B22BC6"/>
    <w:rsid w:val="00B33963"/>
    <w:rsid w:val="00B354BC"/>
    <w:rsid w:val="00B35705"/>
    <w:rsid w:val="00B43E3E"/>
    <w:rsid w:val="00B5131D"/>
    <w:rsid w:val="00B5320D"/>
    <w:rsid w:val="00B54A49"/>
    <w:rsid w:val="00B605FC"/>
    <w:rsid w:val="00B60899"/>
    <w:rsid w:val="00B64704"/>
    <w:rsid w:val="00B7174D"/>
    <w:rsid w:val="00B75D65"/>
    <w:rsid w:val="00B86A8F"/>
    <w:rsid w:val="00B93BB0"/>
    <w:rsid w:val="00BA00E2"/>
    <w:rsid w:val="00BB1E27"/>
    <w:rsid w:val="00BB2449"/>
    <w:rsid w:val="00BB5D01"/>
    <w:rsid w:val="00BC2713"/>
    <w:rsid w:val="00BC3B18"/>
    <w:rsid w:val="00BC7950"/>
    <w:rsid w:val="00BD0AA0"/>
    <w:rsid w:val="00BD1D8D"/>
    <w:rsid w:val="00BD6D39"/>
    <w:rsid w:val="00BE0918"/>
    <w:rsid w:val="00BE503F"/>
    <w:rsid w:val="00BF12D3"/>
    <w:rsid w:val="00BF2599"/>
    <w:rsid w:val="00BF5842"/>
    <w:rsid w:val="00BF6734"/>
    <w:rsid w:val="00C028F7"/>
    <w:rsid w:val="00C06AAC"/>
    <w:rsid w:val="00C12123"/>
    <w:rsid w:val="00C145D2"/>
    <w:rsid w:val="00C15338"/>
    <w:rsid w:val="00C16BDC"/>
    <w:rsid w:val="00C1797F"/>
    <w:rsid w:val="00C308B3"/>
    <w:rsid w:val="00C32B04"/>
    <w:rsid w:val="00C35E73"/>
    <w:rsid w:val="00C371D4"/>
    <w:rsid w:val="00C37ADB"/>
    <w:rsid w:val="00C54F62"/>
    <w:rsid w:val="00C569AC"/>
    <w:rsid w:val="00C56E88"/>
    <w:rsid w:val="00C57CEF"/>
    <w:rsid w:val="00C57DD9"/>
    <w:rsid w:val="00C61AA9"/>
    <w:rsid w:val="00C628AB"/>
    <w:rsid w:val="00C86A2E"/>
    <w:rsid w:val="00C93EAE"/>
    <w:rsid w:val="00CA083E"/>
    <w:rsid w:val="00CA1412"/>
    <w:rsid w:val="00CB0BDF"/>
    <w:rsid w:val="00CB0C74"/>
    <w:rsid w:val="00CB488F"/>
    <w:rsid w:val="00CB71CA"/>
    <w:rsid w:val="00CC472A"/>
    <w:rsid w:val="00CD2E85"/>
    <w:rsid w:val="00CD31AF"/>
    <w:rsid w:val="00CD541C"/>
    <w:rsid w:val="00CD63B2"/>
    <w:rsid w:val="00CD7470"/>
    <w:rsid w:val="00CE5D4B"/>
    <w:rsid w:val="00CF2474"/>
    <w:rsid w:val="00D01F72"/>
    <w:rsid w:val="00D02005"/>
    <w:rsid w:val="00D0202D"/>
    <w:rsid w:val="00D040B7"/>
    <w:rsid w:val="00D04179"/>
    <w:rsid w:val="00D108A1"/>
    <w:rsid w:val="00D13B5D"/>
    <w:rsid w:val="00D2072D"/>
    <w:rsid w:val="00D23995"/>
    <w:rsid w:val="00D37EB9"/>
    <w:rsid w:val="00D45BD7"/>
    <w:rsid w:val="00D55ED8"/>
    <w:rsid w:val="00D57F01"/>
    <w:rsid w:val="00D60D97"/>
    <w:rsid w:val="00D66108"/>
    <w:rsid w:val="00D70C6F"/>
    <w:rsid w:val="00D824F1"/>
    <w:rsid w:val="00D92F69"/>
    <w:rsid w:val="00D9652B"/>
    <w:rsid w:val="00D9712C"/>
    <w:rsid w:val="00DA07F5"/>
    <w:rsid w:val="00DA20D3"/>
    <w:rsid w:val="00DA79CE"/>
    <w:rsid w:val="00DB0D83"/>
    <w:rsid w:val="00DB0F05"/>
    <w:rsid w:val="00DB787F"/>
    <w:rsid w:val="00DC03FF"/>
    <w:rsid w:val="00DC33F3"/>
    <w:rsid w:val="00DC3F98"/>
    <w:rsid w:val="00DC5A0C"/>
    <w:rsid w:val="00DD1DB6"/>
    <w:rsid w:val="00DD3507"/>
    <w:rsid w:val="00DD48A4"/>
    <w:rsid w:val="00DD4D30"/>
    <w:rsid w:val="00DD53BA"/>
    <w:rsid w:val="00DE0667"/>
    <w:rsid w:val="00DE162C"/>
    <w:rsid w:val="00DE4889"/>
    <w:rsid w:val="00DF496A"/>
    <w:rsid w:val="00DF6F6F"/>
    <w:rsid w:val="00E12D08"/>
    <w:rsid w:val="00E24A4A"/>
    <w:rsid w:val="00E25006"/>
    <w:rsid w:val="00E27112"/>
    <w:rsid w:val="00E40E0B"/>
    <w:rsid w:val="00E458F3"/>
    <w:rsid w:val="00E46B5B"/>
    <w:rsid w:val="00E47CDF"/>
    <w:rsid w:val="00E50851"/>
    <w:rsid w:val="00E51638"/>
    <w:rsid w:val="00E5174E"/>
    <w:rsid w:val="00E56DC1"/>
    <w:rsid w:val="00E572B6"/>
    <w:rsid w:val="00E66495"/>
    <w:rsid w:val="00E67321"/>
    <w:rsid w:val="00E774CB"/>
    <w:rsid w:val="00E80AE6"/>
    <w:rsid w:val="00E81CE6"/>
    <w:rsid w:val="00E901C8"/>
    <w:rsid w:val="00E916CC"/>
    <w:rsid w:val="00EA1079"/>
    <w:rsid w:val="00EA1839"/>
    <w:rsid w:val="00EA716A"/>
    <w:rsid w:val="00EA7F1A"/>
    <w:rsid w:val="00EB1758"/>
    <w:rsid w:val="00EB19A1"/>
    <w:rsid w:val="00EB200D"/>
    <w:rsid w:val="00EC0103"/>
    <w:rsid w:val="00EC34DC"/>
    <w:rsid w:val="00EC7246"/>
    <w:rsid w:val="00ED0A46"/>
    <w:rsid w:val="00ED5ACF"/>
    <w:rsid w:val="00ED6F5E"/>
    <w:rsid w:val="00EE1071"/>
    <w:rsid w:val="00EE474D"/>
    <w:rsid w:val="00EE6477"/>
    <w:rsid w:val="00EF217A"/>
    <w:rsid w:val="00EF38D3"/>
    <w:rsid w:val="00EF4BDA"/>
    <w:rsid w:val="00EF628B"/>
    <w:rsid w:val="00EF64FA"/>
    <w:rsid w:val="00EF71E1"/>
    <w:rsid w:val="00F01675"/>
    <w:rsid w:val="00F0338C"/>
    <w:rsid w:val="00F06A7F"/>
    <w:rsid w:val="00F13C03"/>
    <w:rsid w:val="00F140E8"/>
    <w:rsid w:val="00F25CD2"/>
    <w:rsid w:val="00F263FC"/>
    <w:rsid w:val="00F30744"/>
    <w:rsid w:val="00F33450"/>
    <w:rsid w:val="00F35D01"/>
    <w:rsid w:val="00F4061F"/>
    <w:rsid w:val="00F41464"/>
    <w:rsid w:val="00F44A35"/>
    <w:rsid w:val="00F45A6A"/>
    <w:rsid w:val="00F50861"/>
    <w:rsid w:val="00F549D8"/>
    <w:rsid w:val="00F551C3"/>
    <w:rsid w:val="00F6551F"/>
    <w:rsid w:val="00F668A7"/>
    <w:rsid w:val="00F735F2"/>
    <w:rsid w:val="00F76343"/>
    <w:rsid w:val="00F80421"/>
    <w:rsid w:val="00F83E9D"/>
    <w:rsid w:val="00F86A2E"/>
    <w:rsid w:val="00F87D66"/>
    <w:rsid w:val="00F928FE"/>
    <w:rsid w:val="00F966C8"/>
    <w:rsid w:val="00F97612"/>
    <w:rsid w:val="00FA1BDC"/>
    <w:rsid w:val="00FA3890"/>
    <w:rsid w:val="00FB2C6F"/>
    <w:rsid w:val="00FB2D22"/>
    <w:rsid w:val="00FB403E"/>
    <w:rsid w:val="00FB5588"/>
    <w:rsid w:val="00FB55B8"/>
    <w:rsid w:val="00FB64BE"/>
    <w:rsid w:val="00FB66A4"/>
    <w:rsid w:val="00FB6EAE"/>
    <w:rsid w:val="00FC1BBA"/>
    <w:rsid w:val="00FC1E8A"/>
    <w:rsid w:val="00FC3B49"/>
    <w:rsid w:val="00FC57E8"/>
    <w:rsid w:val="00FD3FCA"/>
    <w:rsid w:val="00FD5506"/>
    <w:rsid w:val="00FD5C27"/>
    <w:rsid w:val="00FE11D3"/>
    <w:rsid w:val="00FF1FCC"/>
    <w:rsid w:val="00FF58B0"/>
    <w:rsid w:val="00FF7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20DC3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NormalnyWeb">
    <w:name w:val="Normal (Web)"/>
    <w:basedOn w:val="Normalny"/>
    <w:uiPriority w:val="99"/>
    <w:semiHidden/>
    <w:unhideWhenUsed/>
    <w:rsid w:val="006A5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6A5EF7"/>
    <w:rPr>
      <w:b/>
      <w:bCs/>
    </w:rPr>
  </w:style>
  <w:style w:type="character" w:styleId="HTML-kod">
    <w:name w:val="HTML Code"/>
    <w:basedOn w:val="Domylnaczcionkaakapitu"/>
    <w:uiPriority w:val="99"/>
    <w:semiHidden/>
    <w:unhideWhenUsed/>
    <w:rsid w:val="003F2DC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0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2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93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245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hyperlink" Target="https://www.w3schools.com/css/" TargetMode="External"/><Relationship Id="rId47" Type="http://schemas.openxmlformats.org/officeDocument/2006/relationships/hyperlink" Target="https://javascript.info/" TargetMode="External"/><Relationship Id="rId50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hyperlink" Target="https://learn.shayhowe.com/html-css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hyperlink" Target="https://developer.mozilla.org/en-US/docs/Learn/CSS" TargetMode="External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hyperlink" Target="https://pixabay.com/pl/" TargetMode="External"/><Relationship Id="rId48" Type="http://schemas.openxmlformats.org/officeDocument/2006/relationships/hyperlink" Target="https://developer.mozilla.org/en-US/docs/Learn/Getting_started_with_the_web/JavaScript_basics" TargetMode="External"/><Relationship Id="rId8" Type="http://schemas.openxmlformats.org/officeDocument/2006/relationships/webSettings" Target="webSettings.xml"/><Relationship Id="rId51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yperlink" Target="https://www.w3schools.com/js/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s.com/html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3489E"/>
    <w:rsid w:val="00063138"/>
    <w:rsid w:val="00100DD8"/>
    <w:rsid w:val="001047C1"/>
    <w:rsid w:val="00197F9A"/>
    <w:rsid w:val="0021217F"/>
    <w:rsid w:val="00240AEB"/>
    <w:rsid w:val="00262B79"/>
    <w:rsid w:val="00294CED"/>
    <w:rsid w:val="002D0880"/>
    <w:rsid w:val="003629A4"/>
    <w:rsid w:val="003D7F45"/>
    <w:rsid w:val="00406874"/>
    <w:rsid w:val="004D71DC"/>
    <w:rsid w:val="00632524"/>
    <w:rsid w:val="0069042C"/>
    <w:rsid w:val="006C707E"/>
    <w:rsid w:val="007C1FAE"/>
    <w:rsid w:val="008823A1"/>
    <w:rsid w:val="008F2587"/>
    <w:rsid w:val="0096613E"/>
    <w:rsid w:val="00970AFB"/>
    <w:rsid w:val="009A37BC"/>
    <w:rsid w:val="00A40A93"/>
    <w:rsid w:val="00AB6355"/>
    <w:rsid w:val="00C5177E"/>
    <w:rsid w:val="00D125FF"/>
    <w:rsid w:val="00DF2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e9138fe-8897-4c9b-a23a-9f2742e74b53" xsi:nil="true"/>
    <lcf76f155ced4ddcb4097134ff3c332f xmlns="4350d2b5-698e-4980-8844-7a5a2503725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0206171084E043870A6DBF6A5BA52F" ma:contentTypeVersion="8" ma:contentTypeDescription="Create a new document." ma:contentTypeScope="" ma:versionID="1c0ac42cd60867f8b083cca8d6c87348">
  <xsd:schema xmlns:xsd="http://www.w3.org/2001/XMLSchema" xmlns:xs="http://www.w3.org/2001/XMLSchema" xmlns:p="http://schemas.microsoft.com/office/2006/metadata/properties" xmlns:ns2="4350d2b5-698e-4980-8844-7a5a25037253" xmlns:ns3="be9138fe-8897-4c9b-a23a-9f2742e74b53" targetNamespace="http://schemas.microsoft.com/office/2006/metadata/properties" ma:root="true" ma:fieldsID="1dba91d4f67b8d67eec0c1705a0f1883" ns2:_="" ns3:_="">
    <xsd:import namespace="4350d2b5-698e-4980-8844-7a5a25037253"/>
    <xsd:import namespace="be9138fe-8897-4c9b-a23a-9f2742e74b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50d2b5-698e-4980-8844-7a5a25037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138fe-8897-4c9b-a23a-9f2742e74b5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e9de6f9-43d2-419c-aa55-8225fcffedfb}" ma:internalName="TaxCatchAll" ma:showField="CatchAllData" ma:web="be9138fe-8897-4c9b-a23a-9f2742e74b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98C743-6AA3-4E9D-AEB0-497ACD027C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5739FA-4E0A-48FB-B3DE-64A4659181AF}">
  <ds:schemaRefs>
    <ds:schemaRef ds:uri="http://schemas.microsoft.com/office/2006/metadata/properties"/>
    <ds:schemaRef ds:uri="http://schemas.microsoft.com/office/infopath/2007/PartnerControls"/>
    <ds:schemaRef ds:uri="be9138fe-8897-4c9b-a23a-9f2742e74b53"/>
    <ds:schemaRef ds:uri="4350d2b5-698e-4980-8844-7a5a25037253"/>
  </ds:schemaRefs>
</ds:datastoreItem>
</file>

<file path=customXml/itemProps3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976713-E89E-494A-9063-C1E0B83BA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50d2b5-698e-4980-8844-7a5a25037253"/>
    <ds:schemaRef ds:uri="be9138fe-8897-4c9b-a23a-9f2742e74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7</TotalTime>
  <Pages>31</Pages>
  <Words>1997</Words>
  <Characters>11982</Characters>
  <Application>Microsoft Office Word</Application>
  <DocSecurity>0</DocSecurity>
  <Lines>99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rkadiusz Haznar</cp:lastModifiedBy>
  <cp:revision>669</cp:revision>
  <dcterms:created xsi:type="dcterms:W3CDTF">2023-06-26T13:49:00Z</dcterms:created>
  <dcterms:modified xsi:type="dcterms:W3CDTF">2024-01-27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0206171084E043870A6DBF6A5BA52F</vt:lpwstr>
  </property>
</Properties>
</file>